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C56C17" w:rsidR="00881653" w:rsidP="001640AC" w:rsidRDefault="00881653" w14:paraId="6352B2EF" w14:textId="0EB9101B">
      <w:pPr>
        <w:ind w:left="-360"/>
        <w:rPr>
          <w:b/>
          <w:szCs w:val="24"/>
        </w:rPr>
      </w:pPr>
      <w:r w:rsidRPr="00C56C17">
        <w:rPr>
          <w:b/>
          <w:szCs w:val="24"/>
        </w:rPr>
        <w:t>I</w:t>
      </w:r>
      <w:r w:rsidRPr="00C56C17" w:rsidR="003D217C">
        <w:rPr>
          <w:b/>
          <w:szCs w:val="24"/>
          <w:lang w:val="yo-NG"/>
        </w:rPr>
        <w:t>LÉ-IṢẸ́</w:t>
      </w:r>
      <w:r w:rsidRPr="00C56C17">
        <w:rPr>
          <w:b/>
          <w:szCs w:val="24"/>
        </w:rPr>
        <w:t>:</w:t>
      </w:r>
      <w:r w:rsidRPr="00C56C17">
        <w:rPr>
          <w:szCs w:val="24"/>
        </w:rPr>
        <w:t xml:space="preserve"> </w:t>
      </w:r>
      <w:r w:rsidRPr="00C56C17">
        <w:rPr>
          <w:b/>
          <w:szCs w:val="24"/>
        </w:rPr>
        <w:tab/>
      </w:r>
    </w:p>
    <w:p w:rsidRPr="00C56C17" w:rsidR="00881653" w:rsidP="001640AC" w:rsidRDefault="003D217C" w14:paraId="0F44CE74" w14:textId="30C3D21F">
      <w:pPr>
        <w:tabs>
          <w:tab w:val="left" w:pos="2160"/>
          <w:tab w:val="left" w:pos="4500"/>
        </w:tabs>
        <w:ind w:left="-360" w:right="180"/>
        <w:rPr>
          <w:szCs w:val="24"/>
        </w:rPr>
      </w:pPr>
      <w:r w:rsidRPr="00C56C17">
        <w:rPr>
          <w:b/>
          <w:szCs w:val="24"/>
          <w:lang w:val="yo-NG"/>
        </w:rPr>
        <w:t>OLÙWÁDÌÍ ÀGBÀ</w:t>
      </w:r>
      <w:r w:rsidRPr="00C56C17" w:rsidR="00881653">
        <w:rPr>
          <w:b/>
          <w:szCs w:val="24"/>
        </w:rPr>
        <w:t xml:space="preserve">:  </w:t>
      </w:r>
    </w:p>
    <w:p w:rsidRPr="00C56C17" w:rsidR="00881653" w:rsidP="001640AC" w:rsidRDefault="003D217C" w14:paraId="6ABB767F" w14:textId="37EB9D5B">
      <w:pPr>
        <w:tabs>
          <w:tab w:val="left" w:pos="2160"/>
          <w:tab w:val="left" w:pos="4500"/>
        </w:tabs>
        <w:ind w:left="-360" w:right="180"/>
        <w:rPr>
          <w:b/>
          <w:szCs w:val="24"/>
        </w:rPr>
      </w:pPr>
      <w:r w:rsidRPr="00C56C17">
        <w:rPr>
          <w:b/>
          <w:szCs w:val="24"/>
          <w:lang w:val="yo-NG"/>
        </w:rPr>
        <w:t>NỌ́ŃBÀ IṢẸ̀</w:t>
      </w:r>
      <w:r w:rsidRPr="00C56C17" w:rsidR="00881653">
        <w:rPr>
          <w:b/>
          <w:szCs w:val="24"/>
        </w:rPr>
        <w:t>:</w:t>
      </w:r>
      <w:r w:rsidRPr="00C56C17" w:rsidR="00881653">
        <w:rPr>
          <w:b/>
          <w:szCs w:val="24"/>
        </w:rPr>
        <w:tab/>
      </w:r>
      <w:r w:rsidRPr="00C56C17" w:rsidR="00881653">
        <w:rPr>
          <w:b/>
          <w:szCs w:val="24"/>
        </w:rPr>
        <w:tab/>
      </w:r>
    </w:p>
    <w:p w:rsidRPr="00C56C17" w:rsidR="00881653" w:rsidP="001640AC" w:rsidRDefault="003D217C" w14:paraId="6F2723BB" w14:textId="0DA3412B">
      <w:pPr>
        <w:ind w:left="-360"/>
        <w:rPr>
          <w:b/>
          <w:szCs w:val="24"/>
        </w:rPr>
      </w:pPr>
      <w:r w:rsidRPr="00C56C17">
        <w:rPr>
          <w:b/>
          <w:szCs w:val="24"/>
          <w:lang w:val="yo-NG"/>
        </w:rPr>
        <w:t>ÀKOLE IṢẸ́</w:t>
      </w:r>
      <w:r w:rsidRPr="00C56C17" w:rsidR="00321DF7">
        <w:rPr>
          <w:b/>
          <w:szCs w:val="24"/>
          <w:lang w:val="yo-NG"/>
        </w:rPr>
        <w:t>-ÌWÁDÌÍ</w:t>
      </w:r>
      <w:r w:rsidRPr="00C56C17" w:rsidR="00881653">
        <w:rPr>
          <w:b/>
          <w:szCs w:val="24"/>
        </w:rPr>
        <w:t>:</w:t>
      </w:r>
      <w:r w:rsidRPr="00C56C17" w:rsidR="00881653">
        <w:rPr>
          <w:b/>
          <w:szCs w:val="24"/>
        </w:rPr>
        <w:tab/>
      </w:r>
    </w:p>
    <w:p w:rsidR="00F275DC" w:rsidP="001640AC" w:rsidRDefault="00F275DC" w14:paraId="3637EB0D" w14:textId="2C92A495">
      <w:pPr>
        <w:ind w:left="-360"/>
      </w:pPr>
    </w:p>
    <w:p w:rsidRPr="009047D2" w:rsidR="00F275DC" w:rsidP="009047D2" w:rsidRDefault="009047D2" w14:paraId="446CF7D9" w14:textId="64F054A2">
      <w:pPr>
        <w:ind w:left="-360"/>
        <w:rPr>
          <w:lang w:val="yo-NG"/>
        </w:rPr>
      </w:pPr>
      <w:r>
        <w:rPr>
          <w:lang w:val="yo-NG"/>
        </w:rPr>
        <w:t>A fẹ́ kí o kópa nínú iṣẹ́-ìwádìí</w:t>
      </w:r>
      <w:r w:rsidRPr="00697FEF" w:rsidR="00F275DC">
        <w:t xml:space="preserve">. </w:t>
      </w:r>
      <w:r w:rsidRPr="007475DE" w:rsidR="00413FFF">
        <w:rPr>
          <w:lang w:val="yo-NG"/>
        </w:rPr>
        <w:t>Kí o tó gbà láti kóp</w:t>
      </w:r>
      <w:r w:rsidRPr="007475DE" w:rsidR="005A3731">
        <w:t>a</w:t>
      </w:r>
      <w:r w:rsidRPr="007475DE" w:rsidR="00413FFF">
        <w:rPr>
          <w:lang w:val="yo-NG"/>
        </w:rPr>
        <w:t xml:space="preserve">, ó di dandan kí </w:t>
      </w:r>
      <w:r w:rsidRPr="007475DE" w:rsidR="003D217C">
        <w:t>o</w:t>
      </w:r>
      <w:r w:rsidRPr="007475DE" w:rsidR="00413FFF">
        <w:rPr>
          <w:lang w:val="yo-NG"/>
        </w:rPr>
        <w:t xml:space="preserve"> kọ́kọ́ mọ́ ní ṣokí nípa ìwádìí yìí, mímọ̀ ní ṣókí yìí ni yòó fún ẹ ní àǹfàní láti mọ àwọn kókó ọ̀rọ̀ tí yòó ràn ẹ lọ́wọ́ láti pinnu bóyá ó </w:t>
      </w:r>
      <w:r w:rsidRPr="007475DE" w:rsidR="00321DF7">
        <w:rPr>
          <w:lang w:val="yo-NG"/>
        </w:rPr>
        <w:t xml:space="preserve">fẹ́ </w:t>
      </w:r>
      <w:r w:rsidRPr="007475DE" w:rsidR="00413FFF">
        <w:rPr>
          <w:lang w:val="yo-NG"/>
        </w:rPr>
        <w:t xml:space="preserve">kópa tàbí </w:t>
      </w:r>
      <w:r w:rsidRPr="007475DE" w:rsidR="00321DF7">
        <w:rPr>
          <w:lang w:val="yo-NG"/>
        </w:rPr>
        <w:t xml:space="preserve"> o </w:t>
      </w:r>
      <w:r w:rsidRPr="007475DE" w:rsidR="00413FFF">
        <w:rPr>
          <w:lang w:val="yo-NG"/>
        </w:rPr>
        <w:t xml:space="preserve">kò </w:t>
      </w:r>
      <w:r w:rsidRPr="007475DE" w:rsidR="00321DF7">
        <w:rPr>
          <w:lang w:val="yo-NG"/>
        </w:rPr>
        <w:t>fẹ́ kópa</w:t>
      </w:r>
      <w:r w:rsidRPr="007475DE" w:rsidR="00413FFF">
        <w:rPr>
          <w:lang w:val="yo-NG"/>
        </w:rPr>
        <w:t xml:space="preserve"> nínú ìwáàdí yìí.</w:t>
      </w:r>
      <w:r w:rsidR="00413FFF">
        <w:t xml:space="preserve"> </w:t>
      </w:r>
      <w:r w:rsidR="00413FFF">
        <w:rPr>
          <w:lang w:val="yo-NG"/>
        </w:rPr>
        <w:t xml:space="preserve"> </w:t>
      </w:r>
    </w:p>
    <w:p w:rsidR="009047D2" w:rsidP="009047D2" w:rsidRDefault="009E2683" w14:paraId="6FEC53B9" w14:textId="28343829">
      <w:pPr>
        <w:ind w:left="-360"/>
        <w:rPr>
          <w:lang w:val="yo-NG"/>
        </w:rPr>
      </w:pPr>
      <w:r>
        <w:rPr>
          <w:lang w:val="yo-NG"/>
        </w:rPr>
        <w:t>Kíkópa rẹ nínú iṣẹ́-ìwádìí yìí kì í ṣe tip</w:t>
      </w:r>
      <w:r w:rsidRPr="0052146E" w:rsidR="005A3731">
        <w:rPr>
          <w:lang w:val="yo-NG"/>
        </w:rPr>
        <w:t>a</w:t>
      </w:r>
      <w:r>
        <w:rPr>
          <w:lang w:val="yo-NG"/>
        </w:rPr>
        <w:t>tipá, o kìí yóò sì pàdánù àǹfàní kankan tí o kò bá kópa, tàbí tí o bá</w:t>
      </w:r>
      <w:r w:rsidR="00D9790E">
        <w:rPr>
          <w:lang w:val="yo-NG"/>
        </w:rPr>
        <w:t xml:space="preserve"> pinnu láti má tẹ̀síwájú bí akópa.</w:t>
      </w:r>
    </w:p>
    <w:p w:rsidR="00D9790E" w:rsidP="009047D2" w:rsidRDefault="00D9790E" w14:paraId="732EF905" w14:textId="0296D815">
      <w:pPr>
        <w:ind w:left="-360"/>
        <w:rPr>
          <w:lang w:val="yo-NG"/>
        </w:rPr>
      </w:pPr>
      <w:r>
        <w:rPr>
          <w:lang w:val="yo-NG"/>
        </w:rPr>
        <w:t>Lẹ́yìn tí o bá ti mọ̀ ní ṣókí oun tí ìwádìí yìí dá lé, àwọn agbátẹrù nípa iṣẹ́-ìwádìí yìí yóò jẹ́ kí o mọ̀ ní kíkún sí i àwọn nǹkan wọ̀nyí:’</w:t>
      </w:r>
    </w:p>
    <w:p w:rsidR="00D9790E" w:rsidP="00D9790E" w:rsidRDefault="00D9790E" w14:paraId="23A6C084" w14:textId="3ECF759D">
      <w:pPr>
        <w:pStyle w:val="ListParagraph"/>
        <w:numPr>
          <w:ilvl w:val="0"/>
          <w:numId w:val="5"/>
        </w:numPr>
        <w:tabs>
          <w:tab w:val="left" w:pos="360"/>
        </w:tabs>
        <w:rPr>
          <w:lang w:val="yo-NG"/>
        </w:rPr>
      </w:pPr>
      <w:r>
        <w:rPr>
          <w:lang w:val="yo-NG"/>
        </w:rPr>
        <w:t>àwọn kókó, ìgbés</w:t>
      </w:r>
      <w:r w:rsidR="0088589A">
        <w:rPr>
          <w:lang w:val="yo-NG"/>
        </w:rPr>
        <w:t>ẹ̀, àti àkókò tí iṣẹ́ ìwádìí yóò gbà</w:t>
      </w:r>
    </w:p>
    <w:p w:rsidR="0088589A" w:rsidP="00D9790E" w:rsidRDefault="0088589A" w14:paraId="37DFD0F1" w14:textId="1D9EA6FC">
      <w:pPr>
        <w:pStyle w:val="ListParagraph"/>
        <w:numPr>
          <w:ilvl w:val="0"/>
          <w:numId w:val="5"/>
        </w:numPr>
        <w:tabs>
          <w:tab w:val="left" w:pos="360"/>
        </w:tabs>
        <w:rPr>
          <w:lang w:val="yo-NG"/>
        </w:rPr>
      </w:pPr>
      <w:r>
        <w:rPr>
          <w:lang w:val="yo-NG"/>
        </w:rPr>
        <w:t>àwọn ìgbésẹ̀ ìwádìí tó jẹ̀ mọ́ dárawò</w:t>
      </w:r>
    </w:p>
    <w:p w:rsidR="0088589A" w:rsidP="00D9790E" w:rsidRDefault="0088589A" w14:paraId="6A78D475" w14:textId="430B67CA">
      <w:pPr>
        <w:pStyle w:val="ListParagraph"/>
        <w:numPr>
          <w:ilvl w:val="0"/>
          <w:numId w:val="5"/>
        </w:numPr>
        <w:tabs>
          <w:tab w:val="left" w:pos="360"/>
        </w:tabs>
        <w:rPr>
          <w:lang w:val="yo-NG"/>
        </w:rPr>
      </w:pPr>
      <w:r>
        <w:rPr>
          <w:lang w:val="yo-NG"/>
        </w:rPr>
        <w:t>àwọn ewu tàbí àǹfàní ó jẹ mọ́</w:t>
      </w:r>
      <w:r w:rsidR="001D4AFC">
        <w:rPr>
          <w:lang w:val="yo-NG"/>
        </w:rPr>
        <w:t xml:space="preserve"> ìwádìí</w:t>
      </w:r>
    </w:p>
    <w:p w:rsidR="001D4AFC" w:rsidP="00D9790E" w:rsidRDefault="001D4AFC" w14:paraId="279988E0" w14:textId="0D5570A4">
      <w:pPr>
        <w:pStyle w:val="ListParagraph"/>
        <w:numPr>
          <w:ilvl w:val="0"/>
          <w:numId w:val="5"/>
        </w:numPr>
        <w:tabs>
          <w:tab w:val="left" w:pos="360"/>
        </w:tabs>
        <w:rPr>
          <w:lang w:val="yo-NG"/>
        </w:rPr>
      </w:pPr>
      <w:r>
        <w:rPr>
          <w:lang w:val="yo-NG"/>
        </w:rPr>
        <w:t>ọ̀nà àbáyọ mìíràn tó jẹ mọ́ ìtọ́jú tí yóò ṣe àǹfàní</w:t>
      </w:r>
    </w:p>
    <w:p w:rsidRPr="00D9790E" w:rsidR="001D4AFC" w:rsidP="00D9790E" w:rsidRDefault="001D4AFC" w14:paraId="21CF0691" w14:textId="0029764F">
      <w:pPr>
        <w:pStyle w:val="ListParagraph"/>
        <w:numPr>
          <w:ilvl w:val="0"/>
          <w:numId w:val="5"/>
        </w:numPr>
        <w:tabs>
          <w:tab w:val="left" w:pos="360"/>
        </w:tabs>
        <w:rPr>
          <w:lang w:val="yo-NG"/>
        </w:rPr>
      </w:pPr>
      <w:r>
        <w:rPr>
          <w:lang w:val="yo-NG"/>
        </w:rPr>
        <w:t>Bí a ó ṣe rí i dájú pé a kò da ìgbẹ́kẹ̀lé tí a ní nínú ara wa</w:t>
      </w:r>
    </w:p>
    <w:p w:rsidRPr="0052146E" w:rsidR="00301FF0" w:rsidP="001640AC" w:rsidRDefault="00301FF0" w14:paraId="10A67238" w14:textId="4955E9F2">
      <w:pPr>
        <w:ind w:left="-360"/>
        <w:rPr>
          <w:lang w:val="yo-NG"/>
        </w:rPr>
      </w:pPr>
      <w:r>
        <w:rPr>
          <w:lang w:val="yo-NG"/>
        </w:rPr>
        <w:t>Àwọn agbátẹrù nípa iṣẹ́-ìwádìí yìí yóò jẹ́ kí o mọ̀:</w:t>
      </w:r>
    </w:p>
    <w:p w:rsidRPr="0052146E" w:rsidR="00F275DC" w:rsidP="008A29B2" w:rsidRDefault="00301FF0" w14:paraId="77873FCA" w14:textId="402BFC90">
      <w:pPr>
        <w:pStyle w:val="ListParagraph"/>
        <w:numPr>
          <w:ilvl w:val="0"/>
          <w:numId w:val="4"/>
        </w:numPr>
        <w:rPr>
          <w:lang w:val="yo-NG"/>
        </w:rPr>
      </w:pPr>
      <w:r>
        <w:rPr>
          <w:lang w:val="yo-NG"/>
        </w:rPr>
        <w:t>Àwọn ẹ̀tọ́ ìlera tí ó tọ́ sí ọ nígbàkúúgbà tí o bá fara pa tàbí ní ìjàǹbá;</w:t>
      </w:r>
    </w:p>
    <w:p w:rsidRPr="0052146E" w:rsidR="00F275DC" w:rsidP="008A29B2" w:rsidRDefault="00301FF0" w14:paraId="1AA7181A" w14:textId="56062C5E">
      <w:pPr>
        <w:pStyle w:val="ListParagraph"/>
        <w:numPr>
          <w:ilvl w:val="0"/>
          <w:numId w:val="4"/>
        </w:numPr>
        <w:rPr>
          <w:lang w:val="yo-NG"/>
        </w:rPr>
      </w:pPr>
      <w:r>
        <w:rPr>
          <w:lang w:val="yo-NG"/>
        </w:rPr>
        <w:t xml:space="preserve"> àwọn ewu tí a kò fójú sí ṣùgbọ́n tí ó lè ṣẹlẹ̀</w:t>
      </w:r>
    </w:p>
    <w:p w:rsidRPr="0052146E" w:rsidR="00F275DC" w:rsidP="008A29B2" w:rsidRDefault="00301FF0" w14:paraId="175470B2" w14:textId="524E6E2C">
      <w:pPr>
        <w:pStyle w:val="ListParagraph"/>
        <w:numPr>
          <w:ilvl w:val="0"/>
          <w:numId w:val="4"/>
        </w:numPr>
        <w:rPr>
          <w:lang w:val="yo-NG"/>
        </w:rPr>
      </w:pPr>
      <w:r>
        <w:rPr>
          <w:lang w:val="yo-NG"/>
        </w:rPr>
        <w:t xml:space="preserve"> ìṣẹ̀lẹ̀ tó lè mú kí àwọn </w:t>
      </w:r>
      <w:r w:rsidR="009047D2">
        <w:rPr>
          <w:lang w:val="yo-NG"/>
        </w:rPr>
        <w:t>olùwádìí</w:t>
      </w:r>
      <w:r>
        <w:rPr>
          <w:lang w:val="yo-NG"/>
        </w:rPr>
        <w:t xml:space="preserve"> dẹ́kun kíkópa rẹ</w:t>
      </w:r>
    </w:p>
    <w:p w:rsidRPr="0052146E" w:rsidR="00F275DC" w:rsidP="008A29B2" w:rsidRDefault="00321DF7" w14:paraId="1D740893" w14:textId="429C236A">
      <w:pPr>
        <w:pStyle w:val="ListParagraph"/>
        <w:numPr>
          <w:ilvl w:val="0"/>
          <w:numId w:val="4"/>
        </w:numPr>
        <w:rPr>
          <w:lang w:val="yo-NG"/>
        </w:rPr>
      </w:pPr>
      <w:r w:rsidRPr="00C56C17">
        <w:rPr>
          <w:lang w:val="yo-NG"/>
        </w:rPr>
        <w:t>Kíni iye owó tó tún lè ná ọ sí i</w:t>
      </w:r>
      <w:r w:rsidRPr="0052146E" w:rsidR="00F275DC">
        <w:rPr>
          <w:lang w:val="yo-NG"/>
        </w:rPr>
        <w:t>;</w:t>
      </w:r>
    </w:p>
    <w:p w:rsidRPr="0052146E" w:rsidR="00F275DC" w:rsidP="008A29B2" w:rsidRDefault="00301FF0" w14:paraId="0779B3D1" w14:textId="6B43604A">
      <w:pPr>
        <w:pStyle w:val="ListParagraph"/>
        <w:numPr>
          <w:ilvl w:val="0"/>
          <w:numId w:val="4"/>
        </w:numPr>
        <w:rPr>
          <w:lang w:val="yo-NG"/>
        </w:rPr>
      </w:pPr>
      <w:r w:rsidRPr="005A3731">
        <w:rPr>
          <w:lang w:val="yo-NG"/>
        </w:rPr>
        <w:t>Kí ni yóó ṣẹlẹ̀ tí o bá dẹ́kun àti máa kópa</w:t>
      </w:r>
    </w:p>
    <w:p w:rsidRPr="0052146E" w:rsidR="005B0F5D" w:rsidP="008A29B2" w:rsidRDefault="00F275DC" w14:paraId="64FB7669" w14:textId="302B5B34">
      <w:pPr>
        <w:pStyle w:val="ListParagraph"/>
        <w:numPr>
          <w:ilvl w:val="0"/>
          <w:numId w:val="4"/>
        </w:numPr>
        <w:rPr>
          <w:lang w:val="yo-NG"/>
        </w:rPr>
      </w:pPr>
      <w:r w:rsidRPr="0052146E">
        <w:rPr>
          <w:lang w:val="yo-NG"/>
        </w:rPr>
        <w:t xml:space="preserve"> </w:t>
      </w:r>
      <w:r w:rsidR="00301FF0">
        <w:rPr>
          <w:lang w:val="yo-NG"/>
        </w:rPr>
        <w:t>Nígbàtí o bá gbọ́ àbájáde ìwádìí wa tuntun eléyìí tó lè mú kí o má fẹ̀ẹ́ kópa mọ́</w:t>
      </w:r>
    </w:p>
    <w:p w:rsidRPr="0052146E" w:rsidR="005B0F5D" w:rsidP="008A29B2" w:rsidRDefault="00702173" w14:paraId="0DF2667C" w14:textId="37F35159">
      <w:pPr>
        <w:pStyle w:val="ListParagraph"/>
        <w:numPr>
          <w:ilvl w:val="0"/>
          <w:numId w:val="4"/>
        </w:numPr>
        <w:rPr>
          <w:lang w:val="yo-NG"/>
        </w:rPr>
      </w:pPr>
      <w:r>
        <w:rPr>
          <w:lang w:val="yo-NG"/>
        </w:rPr>
        <w:t>Àwọn ènìyàn mélòó ní yòó jẹ́ akópa</w:t>
      </w:r>
      <w:r w:rsidRPr="0052146E" w:rsidR="005A3731">
        <w:rPr>
          <w:lang w:val="yo-NG"/>
        </w:rPr>
        <w:t>;</w:t>
      </w:r>
    </w:p>
    <w:p w:rsidRPr="0052146E" w:rsidR="005B0F5D" w:rsidP="008A29B2" w:rsidRDefault="00702173" w14:paraId="7CD05E56" w14:textId="6B07F1C9">
      <w:pPr>
        <w:pStyle w:val="ListParagraph"/>
        <w:numPr>
          <w:ilvl w:val="0"/>
          <w:numId w:val="4"/>
        </w:numPr>
        <w:rPr>
          <w:lang w:val="yo-NG"/>
        </w:rPr>
      </w:pPr>
      <w:r>
        <w:rPr>
          <w:lang w:val="yo-NG"/>
        </w:rPr>
        <w:t>Lílo àwọn ohun tó jẹ mọ́ ara rẹ láti fi ṣòwò</w:t>
      </w:r>
    </w:p>
    <w:p w:rsidRPr="0052146E" w:rsidR="005B0F5D" w:rsidP="008A29B2" w:rsidRDefault="00702173" w14:paraId="23153FD9" w14:textId="7AFC1305">
      <w:pPr>
        <w:pStyle w:val="ListParagraph"/>
        <w:numPr>
          <w:ilvl w:val="0"/>
          <w:numId w:val="4"/>
        </w:numPr>
        <w:rPr>
          <w:lang w:val="yo-NG"/>
        </w:rPr>
      </w:pPr>
      <w:r>
        <w:rPr>
          <w:lang w:val="yo-NG"/>
        </w:rPr>
        <w:t xml:space="preserve"> Ǹjẹ́ wà á tilẹ̀ mọ èsì àbájáde èsì ìwádìí yìí</w:t>
      </w:r>
    </w:p>
    <w:p w:rsidRPr="0052146E" w:rsidR="005B0F5D" w:rsidP="008A29B2" w:rsidRDefault="00702173" w14:paraId="33F9E299" w14:textId="5AA8ADD5">
      <w:pPr>
        <w:pStyle w:val="ListParagraph"/>
        <w:numPr>
          <w:ilvl w:val="0"/>
          <w:numId w:val="4"/>
        </w:numPr>
        <w:rPr>
          <w:lang w:val="yo-NG"/>
        </w:rPr>
      </w:pPr>
      <w:r>
        <w:rPr>
          <w:lang w:val="yo-NG"/>
        </w:rPr>
        <w:t xml:space="preserve"> Ǹjẹ́ ìwáàdí yìí yòó tilẹ̀ fi gbogbo ìpele </w:t>
      </w:r>
      <w:r w:rsidR="009E5BFA">
        <w:rPr>
          <w:lang w:val="yo-NG"/>
        </w:rPr>
        <w:t>ìṣẹ̀dá-èèyàn ní ìlànà sáyẹ̀ǹsì</w:t>
      </w:r>
      <w:r>
        <w:rPr>
          <w:lang w:val="yo-NG"/>
        </w:rPr>
        <w:t xml:space="preserve"> hàn</w:t>
      </w:r>
      <w:r w:rsidRPr="0052146E" w:rsidR="00510091">
        <w:rPr>
          <w:lang w:val="yo-NG"/>
        </w:rPr>
        <w:t xml:space="preserve">; </w:t>
      </w:r>
      <w:r w:rsidR="00510091">
        <w:rPr>
          <w:lang w:val="yo-NG"/>
        </w:rPr>
        <w:t>áti</w:t>
      </w:r>
    </w:p>
    <w:p w:rsidRPr="0052146E" w:rsidR="00F275DC" w:rsidP="008A29B2" w:rsidRDefault="00702173" w14:paraId="62F4062E" w14:textId="64D3675F">
      <w:pPr>
        <w:pStyle w:val="ListParagraph"/>
        <w:numPr>
          <w:ilvl w:val="0"/>
          <w:numId w:val="4"/>
        </w:numPr>
        <w:rPr>
          <w:lang w:val="yo-NG"/>
        </w:rPr>
      </w:pPr>
      <w:r>
        <w:rPr>
          <w:lang w:val="yo-NG"/>
        </w:rPr>
        <w:t>Ṣé ó ṣe é ṣe kí a lo àwọn nǹkan tí ẹ sọ fún wa nínú iṣẹ́ ìwádìí mìíraǹ ní ọjọ́ iwájú.</w:t>
      </w:r>
    </w:p>
    <w:p w:rsidRPr="0052146E" w:rsidR="00FC0918" w:rsidP="00FC0918" w:rsidRDefault="00F275DC" w14:paraId="441CF4FE" w14:textId="6CE53B21">
      <w:pPr>
        <w:pStyle w:val="ListParagraph"/>
        <w:numPr>
          <w:ilvl w:val="0"/>
          <w:numId w:val="4"/>
        </w:numPr>
        <w:rPr>
          <w:lang w:val="yo-NG"/>
        </w:rPr>
      </w:pPr>
      <w:r w:rsidRPr="0052146E">
        <w:rPr>
          <w:lang w:val="yo-NG"/>
        </w:rPr>
        <w:t>F</w:t>
      </w:r>
      <w:r w:rsidR="00702173">
        <w:rPr>
          <w:lang w:val="yo-NG"/>
        </w:rPr>
        <w:t>ún ìdáni</w:t>
      </w:r>
      <w:r w:rsidR="00FC0918">
        <w:rPr>
          <w:lang w:val="yo-NG"/>
        </w:rPr>
        <w:t>wò</w:t>
      </w:r>
      <w:r w:rsidRPr="0052146E">
        <w:rPr>
          <w:lang w:val="yo-NG"/>
        </w:rPr>
        <w:t>:</w:t>
      </w:r>
      <w:r w:rsidR="00FC0918">
        <w:rPr>
          <w:lang w:val="yo-NG"/>
        </w:rPr>
        <w:t xml:space="preserve"> A ó rí gbogbo àlàyé ní </w:t>
      </w:r>
      <w:hyperlink w:history="1" r:id="rId9">
        <w:r w:rsidRPr="0052146E" w:rsidR="008A29B2">
          <w:rPr>
            <w:rStyle w:val="Hyperlink"/>
            <w:lang w:val="yo-NG"/>
          </w:rPr>
          <w:t>https://www.clinicaltrials.gov</w:t>
        </w:r>
      </w:hyperlink>
      <w:r w:rsidRPr="0052146E">
        <w:rPr>
          <w:lang w:val="yo-NG"/>
        </w:rPr>
        <w:t xml:space="preserve">, </w:t>
      </w:r>
      <w:r w:rsidR="00FC0918">
        <w:rPr>
          <w:lang w:val="yo-NG"/>
        </w:rPr>
        <w:t xml:space="preserve"> gẹ́gẹ́ bí òfin Amerika ṣe là á kalẹ̀. Àbájáde ìwádìí ní ṣókí yóó wà ní orí àyélujára. Ẹ lè wá a nígbàkúgbà.</w:t>
      </w:r>
    </w:p>
    <w:p w:rsidRPr="0052146E" w:rsidR="00510091" w:rsidP="00510091" w:rsidRDefault="00510091" w14:paraId="311A5787" w14:textId="77777777">
      <w:pPr>
        <w:pStyle w:val="ListParagraph"/>
        <w:ind w:left="360"/>
        <w:rPr>
          <w:lang w:val="yo-NG"/>
        </w:rPr>
      </w:pPr>
    </w:p>
    <w:p w:rsidRPr="0052146E" w:rsidR="00F275DC" w:rsidP="00FC0918" w:rsidRDefault="00FC0918" w14:paraId="379EFFD2" w14:textId="30C9C96C">
      <w:pPr>
        <w:pStyle w:val="ListParagraph"/>
        <w:ind w:left="360"/>
        <w:rPr>
          <w:lang w:val="yo-NG"/>
        </w:rPr>
      </w:pPr>
      <w:r>
        <w:rPr>
          <w:lang w:val="yo-NG"/>
        </w:rPr>
        <w:t>Síwájú sí, ẹ lè rí àlàyé ní ìbámu pẹ̀lú ìlànà NIH</w:t>
      </w:r>
      <w:r w:rsidRPr="0052146E">
        <w:rPr>
          <w:lang w:val="yo-NG"/>
        </w:rPr>
        <w:t xml:space="preserve"> </w:t>
      </w:r>
      <w:r w:rsidR="00737907">
        <w:rPr>
          <w:lang w:val="yo-NG"/>
        </w:rPr>
        <w:t xml:space="preserve">ní </w:t>
      </w:r>
      <w:r w:rsidRPr="0052146E" w:rsidR="008A29B2">
        <w:rPr>
          <w:lang w:val="yo-NG"/>
        </w:rPr>
        <w:t xml:space="preserve"> </w:t>
      </w:r>
      <w:hyperlink w:history="1" r:id="rId10">
        <w:r w:rsidRPr="0052146E" w:rsidR="008A29B2">
          <w:rPr>
            <w:rStyle w:val="Hyperlink"/>
            <w:lang w:val="yo-NG"/>
          </w:rPr>
          <w:t>https://www.clinicaltrials.gov</w:t>
        </w:r>
      </w:hyperlink>
    </w:p>
    <w:p w:rsidRPr="00737907" w:rsidR="00F275DC" w:rsidP="001640AC" w:rsidRDefault="00737907" w14:paraId="69C8F0C8" w14:textId="21010BFD">
      <w:pPr>
        <w:ind w:left="-360"/>
        <w:rPr>
          <w:lang w:val="yo-NG"/>
        </w:rPr>
      </w:pPr>
      <w:r>
        <w:rPr>
          <w:lang w:val="yo-NG"/>
        </w:rPr>
        <w:t>Tí  o bá fẹ́ kópa, rí i dájú pé ó gba ẹ̀dà ìwé yìí tí a fọwọ́ sí, àti ìwé ní ṣókí lórí ìwádìí yìí</w:t>
      </w:r>
    </w:p>
    <w:p w:rsidRPr="0052146E" w:rsidR="00F275DC" w:rsidP="001640AC" w:rsidRDefault="00F275DC" w14:paraId="5CCA0C29" w14:textId="77777777">
      <w:pPr>
        <w:ind w:left="-360"/>
        <w:rPr>
          <w:lang w:val="yo-NG"/>
        </w:rPr>
      </w:pPr>
    </w:p>
    <w:p w:rsidRPr="0052146E" w:rsidR="00F275DC" w:rsidP="001640AC" w:rsidRDefault="00737907" w14:paraId="4E416320" w14:textId="457DA9B3">
      <w:pPr>
        <w:ind w:left="-360"/>
        <w:rPr>
          <w:lang w:val="yo-NG"/>
        </w:rPr>
      </w:pPr>
      <w:r>
        <w:rPr>
          <w:lang w:val="yo-NG"/>
        </w:rPr>
        <w:t>O lè bá mi sọ̀rọ̀</w:t>
      </w:r>
      <w:r w:rsidRPr="0052146E" w:rsidR="00F275DC">
        <w:rPr>
          <w:color w:val="FF0000"/>
          <w:lang w:val="yo-NG"/>
        </w:rPr>
        <w:t xml:space="preserve"> </w:t>
      </w:r>
      <w:r w:rsidRPr="0052146E" w:rsidR="00F275DC">
        <w:rPr>
          <w:i/>
          <w:lang w:val="yo-NG"/>
        </w:rPr>
        <w:t>(</w:t>
      </w:r>
      <w:r>
        <w:rPr>
          <w:i/>
          <w:lang w:val="yo-NG"/>
        </w:rPr>
        <w:t>Orúkọ</w:t>
      </w:r>
      <w:r w:rsidRPr="0052146E" w:rsidR="00F275DC">
        <w:rPr>
          <w:i/>
          <w:lang w:val="yo-NG"/>
        </w:rPr>
        <w:t>)</w:t>
      </w:r>
      <w:r w:rsidRPr="008023C6" w:rsidR="00F275DC">
        <w:rPr>
          <w:i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name="Text7" w:id="0"/>
      <w:r w:rsidRPr="0052146E" w:rsidR="00F275DC">
        <w:rPr>
          <w:i/>
          <w:u w:val="single"/>
          <w:lang w:val="yo-NG"/>
        </w:rPr>
        <w:instrText xml:space="preserve"> FORMTEXT </w:instrText>
      </w:r>
      <w:r w:rsidRPr="008023C6" w:rsidR="00F275DC">
        <w:rPr>
          <w:i/>
          <w:u w:val="single"/>
        </w:rPr>
      </w:r>
      <w:r w:rsidRPr="008023C6" w:rsidR="00F275DC">
        <w:rPr>
          <w:i/>
          <w:u w:val="single"/>
        </w:rPr>
        <w:fldChar w:fldCharType="separate"/>
      </w:r>
      <w:r w:rsidRPr="008023C6" w:rsidR="00F275DC">
        <w:rPr>
          <w:i/>
          <w:noProof/>
          <w:u w:val="single"/>
        </w:rPr>
        <w:t> </w:t>
      </w:r>
      <w:r w:rsidRPr="008023C6" w:rsidR="00F275DC">
        <w:rPr>
          <w:i/>
          <w:noProof/>
          <w:u w:val="single"/>
        </w:rPr>
        <w:t> </w:t>
      </w:r>
      <w:r w:rsidRPr="008023C6" w:rsidR="00F275DC">
        <w:rPr>
          <w:i/>
          <w:noProof/>
          <w:u w:val="single"/>
        </w:rPr>
        <w:t> </w:t>
      </w:r>
      <w:r w:rsidRPr="008023C6" w:rsidR="00F275DC">
        <w:rPr>
          <w:i/>
          <w:noProof/>
          <w:u w:val="single"/>
        </w:rPr>
        <w:t> </w:t>
      </w:r>
      <w:r w:rsidRPr="008023C6" w:rsidR="00F275DC">
        <w:rPr>
          <w:i/>
          <w:noProof/>
          <w:u w:val="single"/>
        </w:rPr>
        <w:t> </w:t>
      </w:r>
      <w:r w:rsidRPr="008023C6" w:rsidR="00F275DC">
        <w:rPr>
          <w:i/>
          <w:u w:val="single"/>
        </w:rPr>
        <w:fldChar w:fldCharType="end"/>
      </w:r>
      <w:bookmarkEnd w:id="0"/>
      <w:r w:rsidRPr="0052146E" w:rsidR="00F275DC">
        <w:rPr>
          <w:i/>
          <w:color w:val="FF0000"/>
          <w:lang w:val="yo-NG"/>
        </w:rPr>
        <w:t xml:space="preserve"> </w:t>
      </w:r>
      <w:r w:rsidRPr="0052146E" w:rsidR="00F275DC">
        <w:rPr>
          <w:lang w:val="yo-NG"/>
        </w:rPr>
        <w:t xml:space="preserve"> </w:t>
      </w:r>
      <w:r w:rsidRPr="0052146E" w:rsidR="00F275DC">
        <w:rPr>
          <w:i/>
          <w:lang w:val="yo-NG"/>
        </w:rPr>
        <w:t>(</w:t>
      </w:r>
      <w:bookmarkStart w:name="_Hlk14903499" w:id="1"/>
      <w:r>
        <w:rPr>
          <w:i/>
          <w:lang w:val="yo-NG"/>
        </w:rPr>
        <w:t>fóònù</w:t>
      </w:r>
      <w:bookmarkEnd w:id="1"/>
      <w:r w:rsidRPr="0052146E" w:rsidR="00F275DC">
        <w:rPr>
          <w:i/>
          <w:lang w:val="yo-NG"/>
        </w:rPr>
        <w:t>)</w:t>
      </w:r>
      <w:r w:rsidRPr="0052146E" w:rsidR="00F275DC">
        <w:rPr>
          <w:lang w:val="yo-NG"/>
        </w:rPr>
        <w:t xml:space="preserve"> </w:t>
      </w:r>
      <w:r w:rsidR="00F275DC">
        <w:rPr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name="Text11" w:id="2"/>
      <w:r w:rsidRPr="0052146E" w:rsidR="00F275DC">
        <w:rPr>
          <w:u w:val="single"/>
          <w:lang w:val="yo-NG"/>
        </w:rPr>
        <w:instrText xml:space="preserve"> FORMTEXT </w:instrText>
      </w:r>
      <w:r w:rsidR="00F275DC">
        <w:rPr>
          <w:u w:val="single"/>
        </w:rPr>
      </w:r>
      <w:r w:rsidR="00F275DC">
        <w:rPr>
          <w:u w:val="single"/>
        </w:rPr>
        <w:fldChar w:fldCharType="separate"/>
      </w:r>
      <w:r w:rsidR="00F275DC">
        <w:rPr>
          <w:noProof/>
          <w:u w:val="single"/>
        </w:rPr>
        <w:t> </w:t>
      </w:r>
      <w:r w:rsidR="00F275DC">
        <w:rPr>
          <w:noProof/>
          <w:u w:val="single"/>
        </w:rPr>
        <w:t> </w:t>
      </w:r>
      <w:r w:rsidR="00F275DC">
        <w:rPr>
          <w:noProof/>
          <w:u w:val="single"/>
        </w:rPr>
        <w:t> </w:t>
      </w:r>
      <w:r w:rsidR="00F275DC">
        <w:rPr>
          <w:noProof/>
          <w:u w:val="single"/>
        </w:rPr>
        <w:t> </w:t>
      </w:r>
      <w:r w:rsidR="00F275DC">
        <w:rPr>
          <w:noProof/>
          <w:u w:val="single"/>
        </w:rPr>
        <w:t> </w:t>
      </w:r>
      <w:r w:rsidR="00F275DC">
        <w:rPr>
          <w:u w:val="single"/>
        </w:rPr>
        <w:fldChar w:fldCharType="end"/>
      </w:r>
      <w:bookmarkEnd w:id="2"/>
      <w:r w:rsidRPr="0052146E" w:rsidR="00F275DC">
        <w:rPr>
          <w:lang w:val="yo-NG"/>
        </w:rPr>
        <w:t xml:space="preserve"> </w:t>
      </w:r>
      <w:r>
        <w:rPr>
          <w:lang w:val="yo-NG"/>
        </w:rPr>
        <w:t>nígbàkúgbà tí o bá ní ìbéèrè nípa ìwádìí yìí</w:t>
      </w:r>
      <w:r w:rsidRPr="0052146E" w:rsidR="00F275DC">
        <w:rPr>
          <w:lang w:val="yo-NG"/>
        </w:rPr>
        <w:t>.</w:t>
      </w:r>
    </w:p>
    <w:p w:rsidRPr="0052146E" w:rsidR="00F275DC" w:rsidP="001640AC" w:rsidRDefault="00F275DC" w14:paraId="3D84A17C" w14:textId="77777777">
      <w:pPr>
        <w:ind w:left="-360"/>
        <w:rPr>
          <w:lang w:val="yo-NG"/>
        </w:rPr>
      </w:pPr>
    </w:p>
    <w:p w:rsidRPr="0052146E" w:rsidR="00F275DC" w:rsidP="001640AC" w:rsidRDefault="00737907" w14:paraId="2433EA3D" w14:textId="776B74AE">
      <w:pPr>
        <w:ind w:left="-360"/>
        <w:rPr>
          <w:lang w:val="yo-NG"/>
        </w:rPr>
      </w:pPr>
      <w:r>
        <w:rPr>
          <w:lang w:val="yo-NG"/>
        </w:rPr>
        <w:t>O lè bá mi sọ̀rọ̀</w:t>
      </w:r>
      <w:r w:rsidRPr="0052146E">
        <w:rPr>
          <w:color w:val="FF0000"/>
          <w:lang w:val="yo-NG"/>
        </w:rPr>
        <w:t xml:space="preserve"> </w:t>
      </w:r>
      <w:r w:rsidRPr="0052146E" w:rsidR="00F275DC">
        <w:rPr>
          <w:i/>
          <w:lang w:val="yo-NG"/>
        </w:rPr>
        <w:t>(</w:t>
      </w:r>
      <w:r>
        <w:rPr>
          <w:i/>
          <w:lang w:val="yo-NG"/>
        </w:rPr>
        <w:t>Orúkọ</w:t>
      </w:r>
      <w:r w:rsidRPr="0052146E" w:rsidR="00F275DC">
        <w:rPr>
          <w:i/>
          <w:lang w:val="yo-NG"/>
        </w:rPr>
        <w:t>)</w:t>
      </w:r>
      <w:r w:rsidRPr="0052146E" w:rsidR="00F275DC">
        <w:rPr>
          <w:i/>
          <w:u w:val="single"/>
          <w:lang w:val="yo-NG"/>
        </w:rPr>
        <w:t xml:space="preserve"> </w:t>
      </w:r>
      <w:r w:rsidRPr="008023C6" w:rsidR="00F275DC">
        <w:rPr>
          <w:i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52146E" w:rsidR="00F275DC">
        <w:rPr>
          <w:i/>
          <w:u w:val="single"/>
          <w:lang w:val="yo-NG"/>
        </w:rPr>
        <w:instrText xml:space="preserve"> FORMTEXT </w:instrText>
      </w:r>
      <w:r w:rsidRPr="008023C6" w:rsidR="00F275DC">
        <w:rPr>
          <w:i/>
          <w:u w:val="single"/>
        </w:rPr>
      </w:r>
      <w:r w:rsidRPr="008023C6" w:rsidR="00F275DC">
        <w:rPr>
          <w:i/>
          <w:u w:val="single"/>
        </w:rPr>
        <w:fldChar w:fldCharType="separate"/>
      </w:r>
      <w:r w:rsidRPr="008023C6" w:rsidR="00F275DC">
        <w:rPr>
          <w:i/>
          <w:noProof/>
          <w:u w:val="single"/>
        </w:rPr>
        <w:t> </w:t>
      </w:r>
      <w:r w:rsidRPr="008023C6" w:rsidR="00F275DC">
        <w:rPr>
          <w:i/>
          <w:noProof/>
          <w:u w:val="single"/>
        </w:rPr>
        <w:t> </w:t>
      </w:r>
      <w:r w:rsidRPr="008023C6" w:rsidR="00F275DC">
        <w:rPr>
          <w:i/>
          <w:noProof/>
          <w:u w:val="single"/>
        </w:rPr>
        <w:t> </w:t>
      </w:r>
      <w:r w:rsidRPr="008023C6" w:rsidR="00F275DC">
        <w:rPr>
          <w:i/>
          <w:noProof/>
          <w:u w:val="single"/>
        </w:rPr>
        <w:t> </w:t>
      </w:r>
      <w:r w:rsidRPr="008023C6" w:rsidR="00F275DC">
        <w:rPr>
          <w:i/>
          <w:noProof/>
          <w:u w:val="single"/>
        </w:rPr>
        <w:t> </w:t>
      </w:r>
      <w:r w:rsidRPr="008023C6" w:rsidR="00F275DC">
        <w:rPr>
          <w:i/>
          <w:u w:val="single"/>
        </w:rPr>
        <w:fldChar w:fldCharType="end"/>
      </w:r>
      <w:r w:rsidRPr="0052146E" w:rsidR="00F275DC">
        <w:rPr>
          <w:i/>
          <w:lang w:val="yo-NG"/>
        </w:rPr>
        <w:t xml:space="preserve"> </w:t>
      </w:r>
      <w:r w:rsidRPr="0052146E" w:rsidR="00F275DC">
        <w:rPr>
          <w:lang w:val="yo-NG"/>
        </w:rPr>
        <w:t xml:space="preserve"> </w:t>
      </w:r>
      <w:r w:rsidRPr="0052146E" w:rsidR="00F275DC">
        <w:rPr>
          <w:i/>
          <w:lang w:val="yo-NG"/>
        </w:rPr>
        <w:t>(</w:t>
      </w:r>
      <w:r w:rsidRPr="00737907">
        <w:rPr>
          <w:i/>
          <w:lang w:val="yo-NG"/>
        </w:rPr>
        <w:t>fóònù</w:t>
      </w:r>
      <w:r w:rsidRPr="0052146E" w:rsidR="00F275DC">
        <w:rPr>
          <w:i/>
          <w:lang w:val="yo-NG"/>
        </w:rPr>
        <w:t>)</w:t>
      </w:r>
      <w:r w:rsidRPr="0052146E" w:rsidR="00F275DC">
        <w:rPr>
          <w:lang w:val="yo-NG"/>
        </w:rPr>
        <w:t xml:space="preserve"> </w:t>
      </w:r>
      <w:r w:rsidR="00F275DC">
        <w:rPr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name="Text10" w:id="3"/>
      <w:r w:rsidRPr="0052146E" w:rsidR="00F275DC">
        <w:rPr>
          <w:u w:val="single"/>
          <w:lang w:val="yo-NG"/>
        </w:rPr>
        <w:instrText xml:space="preserve"> FORMTEXT </w:instrText>
      </w:r>
      <w:r w:rsidR="00F275DC">
        <w:rPr>
          <w:u w:val="single"/>
        </w:rPr>
      </w:r>
      <w:r w:rsidR="00F275DC">
        <w:rPr>
          <w:u w:val="single"/>
        </w:rPr>
        <w:fldChar w:fldCharType="separate"/>
      </w:r>
      <w:r w:rsidR="00F275DC">
        <w:rPr>
          <w:noProof/>
          <w:u w:val="single"/>
        </w:rPr>
        <w:t> </w:t>
      </w:r>
      <w:r w:rsidR="00F275DC">
        <w:rPr>
          <w:noProof/>
          <w:u w:val="single"/>
        </w:rPr>
        <w:t> </w:t>
      </w:r>
      <w:r w:rsidR="00F275DC">
        <w:rPr>
          <w:noProof/>
          <w:u w:val="single"/>
        </w:rPr>
        <w:t> </w:t>
      </w:r>
      <w:r w:rsidR="00F275DC">
        <w:rPr>
          <w:noProof/>
          <w:u w:val="single"/>
        </w:rPr>
        <w:t> </w:t>
      </w:r>
      <w:r w:rsidR="00F275DC">
        <w:rPr>
          <w:noProof/>
          <w:u w:val="single"/>
        </w:rPr>
        <w:t> </w:t>
      </w:r>
      <w:r w:rsidR="00F275DC">
        <w:rPr>
          <w:u w:val="single"/>
        </w:rPr>
        <w:fldChar w:fldCharType="end"/>
      </w:r>
      <w:bookmarkEnd w:id="3"/>
      <w:r w:rsidRPr="0052146E" w:rsidR="00F275DC">
        <w:rPr>
          <w:lang w:val="yo-NG"/>
        </w:rPr>
        <w:t xml:space="preserve"> </w:t>
      </w:r>
      <w:r>
        <w:rPr>
          <w:lang w:val="yo-NG"/>
        </w:rPr>
        <w:t>nígbàkúgbà tí o bá ní ìbéèrè nípa ẹ̀tọ́ rẹ gẹ́gẹ́ bí akópa tàbí ẹni tí ó ní ìjàǹbá</w:t>
      </w:r>
      <w:r w:rsidRPr="0052146E" w:rsidR="00F275DC">
        <w:rPr>
          <w:lang w:val="yo-NG"/>
        </w:rPr>
        <w:t>.</w:t>
      </w:r>
    </w:p>
    <w:p w:rsidRPr="0052146E" w:rsidR="00F275DC" w:rsidP="001640AC" w:rsidRDefault="00F275DC" w14:paraId="63044AA5" w14:textId="77777777">
      <w:pPr>
        <w:ind w:left="-360"/>
        <w:rPr>
          <w:lang w:val="yo-NG"/>
        </w:rPr>
      </w:pPr>
    </w:p>
    <w:p w:rsidRPr="0052146E" w:rsidR="00F275DC" w:rsidP="001640AC" w:rsidRDefault="00737907" w14:paraId="36B095C7" w14:textId="1190378A">
      <w:pPr>
        <w:ind w:left="-360"/>
        <w:rPr>
          <w:lang w:val="yo-NG"/>
        </w:rPr>
      </w:pPr>
      <w:r>
        <w:rPr>
          <w:lang w:val="yo-NG"/>
        </w:rPr>
        <w:t>Fífi ọwọ́ sí ìwé yìí tí fihàn pé o ti gbọ́ àlàyé kíkún gẹ́gẹ́ bí akópa, o sì ti gbà láti kópa làí jẹ́ pé wọ́n fi tipátipá mú ọ.</w:t>
      </w:r>
    </w:p>
    <w:p w:rsidRPr="0052146E" w:rsidR="00964399" w:rsidP="00E810D6" w:rsidRDefault="00964399" w14:paraId="2A68A1EF" w14:textId="0A3EFA00">
      <w:pPr>
        <w:spacing w:after="160"/>
        <w:rPr>
          <w:color w:val="0070C0"/>
          <w:spacing w:val="-20"/>
          <w:szCs w:val="24"/>
          <w:lang w:val="yo-NG"/>
        </w:rPr>
      </w:pPr>
    </w:p>
    <w:tbl>
      <w:tblPr>
        <w:tblStyle w:val="TableGrid"/>
        <w:tblW w:w="10260" w:type="dxa"/>
        <w:tblInd w:w="-36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58"/>
        <w:gridCol w:w="1789"/>
        <w:gridCol w:w="172"/>
        <w:gridCol w:w="269"/>
        <w:gridCol w:w="1545"/>
        <w:gridCol w:w="1765"/>
        <w:gridCol w:w="82"/>
        <w:gridCol w:w="177"/>
        <w:gridCol w:w="2203"/>
      </w:tblGrid>
      <w:tr w:rsidRPr="0052146E" w:rsidR="00FF0573" w:rsidTr="1F717AB6" w14:paraId="51E53EEE" w14:textId="77777777">
        <w:trPr>
          <w:trHeight w:val="720"/>
        </w:trPr>
        <w:tc>
          <w:tcPr>
            <w:tcW w:w="4219" w:type="dxa"/>
            <w:gridSpan w:val="3"/>
            <w:tcBorders>
              <w:bottom w:val="single" w:color="002060" w:sz="4" w:space="0"/>
            </w:tcBorders>
            <w:tcMar/>
          </w:tcPr>
          <w:p w:rsidRPr="0052146E" w:rsidR="005F62BF" w:rsidP="005F62BF" w:rsidRDefault="005F62BF" w14:paraId="1C5EA64C" w14:textId="77777777">
            <w:pPr>
              <w:spacing w:before="0" w:after="0"/>
              <w:rPr>
                <w:spacing w:val="-20"/>
                <w:szCs w:val="24"/>
                <w:lang w:val="yo-NG"/>
              </w:rPr>
            </w:pPr>
          </w:p>
        </w:tc>
        <w:tc>
          <w:tcPr>
            <w:tcW w:w="269" w:type="dxa"/>
            <w:tcMar/>
          </w:tcPr>
          <w:p w:rsidRPr="0052146E" w:rsidR="005F62BF" w:rsidP="005F62BF" w:rsidRDefault="005F62BF" w14:paraId="761E7498" w14:textId="77777777">
            <w:pPr>
              <w:spacing w:before="0" w:after="0"/>
              <w:rPr>
                <w:spacing w:val="-20"/>
                <w:sz w:val="2"/>
                <w:szCs w:val="2"/>
                <w:lang w:val="yo-NG"/>
              </w:rPr>
            </w:pPr>
          </w:p>
        </w:tc>
        <w:tc>
          <w:tcPr>
            <w:tcW w:w="3310" w:type="dxa"/>
            <w:gridSpan w:val="2"/>
            <w:tcMar/>
          </w:tcPr>
          <w:p w:rsidRPr="0052146E" w:rsidR="005F62BF" w:rsidP="005F62BF" w:rsidRDefault="005F62BF" w14:paraId="096BD3E6" w14:textId="77777777">
            <w:pPr>
              <w:spacing w:before="0" w:after="0"/>
              <w:rPr>
                <w:spacing w:val="-20"/>
                <w:szCs w:val="24"/>
                <w:lang w:val="yo-NG"/>
              </w:rPr>
            </w:pPr>
          </w:p>
        </w:tc>
        <w:tc>
          <w:tcPr>
            <w:tcW w:w="259" w:type="dxa"/>
            <w:gridSpan w:val="2"/>
            <w:tcMar/>
          </w:tcPr>
          <w:p w:rsidRPr="0052146E" w:rsidR="005F62BF" w:rsidP="005F62BF" w:rsidRDefault="005F62BF" w14:paraId="08ACC898" w14:textId="77777777">
            <w:pPr>
              <w:spacing w:before="0" w:after="0"/>
              <w:rPr>
                <w:spacing w:val="-20"/>
                <w:szCs w:val="24"/>
                <w:lang w:val="yo-NG"/>
              </w:rPr>
            </w:pPr>
          </w:p>
        </w:tc>
        <w:tc>
          <w:tcPr>
            <w:tcW w:w="2203" w:type="dxa"/>
            <w:tcBorders>
              <w:bottom w:val="single" w:color="002060" w:sz="4" w:space="0"/>
            </w:tcBorders>
            <w:tcMar/>
          </w:tcPr>
          <w:p w:rsidRPr="0052146E" w:rsidR="005F62BF" w:rsidP="005F62BF" w:rsidRDefault="005F62BF" w14:paraId="67981EDF" w14:textId="77777777">
            <w:pPr>
              <w:spacing w:before="0" w:after="0"/>
              <w:rPr>
                <w:spacing w:val="-20"/>
                <w:szCs w:val="24"/>
                <w:lang w:val="yo-NG"/>
              </w:rPr>
            </w:pPr>
          </w:p>
        </w:tc>
      </w:tr>
      <w:tr w:rsidRPr="00FF0573" w:rsidR="00FF0573" w:rsidTr="1F717AB6" w14:paraId="23E9640E" w14:textId="77777777">
        <w:tc>
          <w:tcPr>
            <w:tcW w:w="4219" w:type="dxa"/>
            <w:gridSpan w:val="3"/>
            <w:tcBorders>
              <w:top w:val="single" w:color="002060" w:sz="4" w:space="0"/>
            </w:tcBorders>
            <w:tcMar/>
          </w:tcPr>
          <w:p w:rsidRPr="009047D2" w:rsidR="005F62BF" w:rsidP="005F62BF" w:rsidRDefault="009047D2" w14:paraId="12E4DD02" w14:textId="5651431C">
            <w:pPr>
              <w:spacing w:before="0" w:after="0"/>
              <w:rPr>
                <w:spacing w:val="-20"/>
                <w:szCs w:val="24"/>
                <w:lang w:val="yo-NG"/>
              </w:rPr>
            </w:pPr>
            <w:r>
              <w:rPr>
                <w:szCs w:val="24"/>
                <w:lang w:val="yo-NG"/>
              </w:rPr>
              <w:t>Àkópa fi ọwọ́ sí ìwé</w:t>
            </w:r>
          </w:p>
        </w:tc>
        <w:tc>
          <w:tcPr>
            <w:tcW w:w="269" w:type="dxa"/>
            <w:tcMar/>
          </w:tcPr>
          <w:p w:rsidRPr="0052146E" w:rsidR="005F62BF" w:rsidP="005F62BF" w:rsidRDefault="005F62BF" w14:paraId="70FF4AA0" w14:textId="77777777">
            <w:pPr>
              <w:spacing w:before="0" w:after="0"/>
              <w:rPr>
                <w:spacing w:val="-20"/>
                <w:sz w:val="2"/>
                <w:szCs w:val="2"/>
                <w:lang w:val="es-CO"/>
              </w:rPr>
            </w:pPr>
          </w:p>
        </w:tc>
        <w:tc>
          <w:tcPr>
            <w:tcW w:w="3310" w:type="dxa"/>
            <w:gridSpan w:val="2"/>
            <w:tcBorders>
              <w:top w:val="single" w:color="002060" w:sz="4" w:space="0"/>
            </w:tcBorders>
            <w:tcMar/>
          </w:tcPr>
          <w:p w:rsidRPr="009047D2" w:rsidR="005F62BF" w:rsidP="001640AC" w:rsidRDefault="009047D2" w14:paraId="0CDEBF1C" w14:textId="0B143304">
            <w:pPr>
              <w:spacing w:before="0" w:after="0"/>
              <w:jc w:val="left"/>
              <w:rPr>
                <w:spacing w:val="-20"/>
                <w:szCs w:val="24"/>
                <w:lang w:val="yo-NG"/>
              </w:rPr>
            </w:pPr>
            <w:r>
              <w:rPr>
                <w:szCs w:val="24"/>
                <w:lang w:val="yo-NG"/>
              </w:rPr>
              <w:t>Orúkọ Akópa</w:t>
            </w:r>
          </w:p>
        </w:tc>
        <w:tc>
          <w:tcPr>
            <w:tcW w:w="259" w:type="dxa"/>
            <w:gridSpan w:val="2"/>
            <w:tcMar/>
          </w:tcPr>
          <w:p w:rsidRPr="00FF0573" w:rsidR="005F62BF" w:rsidP="005F62BF" w:rsidRDefault="005F62BF" w14:paraId="585646B3" w14:textId="77777777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2203" w:type="dxa"/>
            <w:tcBorders>
              <w:top w:val="single" w:color="002060" w:sz="4" w:space="0"/>
            </w:tcBorders>
            <w:tcMar/>
          </w:tcPr>
          <w:p w:rsidRPr="009047D2" w:rsidR="005F62BF" w:rsidP="005F62BF" w:rsidRDefault="005F62BF" w14:paraId="00E31D58" w14:textId="6F391BDE">
            <w:pPr>
              <w:spacing w:before="0" w:after="0"/>
              <w:rPr>
                <w:spacing w:val="-20"/>
                <w:szCs w:val="24"/>
                <w:lang w:val="yo-NG"/>
              </w:rPr>
            </w:pPr>
            <w:r w:rsidRPr="00FF0573">
              <w:rPr>
                <w:szCs w:val="24"/>
              </w:rPr>
              <w:t>D</w:t>
            </w:r>
            <w:r w:rsidR="009047D2">
              <w:rPr>
                <w:szCs w:val="24"/>
                <w:lang w:val="yo-NG"/>
              </w:rPr>
              <w:t>éètì</w:t>
            </w:r>
          </w:p>
        </w:tc>
      </w:tr>
      <w:tr w:rsidRPr="00FF0573" w:rsidR="00FF0573" w:rsidTr="1F717AB6" w14:paraId="5F45C906" w14:textId="77777777">
        <w:trPr>
          <w:trHeight w:val="360"/>
        </w:trPr>
        <w:tc>
          <w:tcPr>
            <w:tcW w:w="10260" w:type="dxa"/>
            <w:gridSpan w:val="9"/>
            <w:tcMar/>
          </w:tcPr>
          <w:p w:rsidRPr="00FF0573" w:rsidR="00F96C12" w:rsidP="005F62BF" w:rsidRDefault="00F96C12" w14:paraId="39146A7B" w14:textId="77777777">
            <w:pPr>
              <w:spacing w:before="0" w:after="0"/>
              <w:rPr>
                <w:spacing w:val="-20"/>
                <w:szCs w:val="24"/>
              </w:rPr>
            </w:pPr>
          </w:p>
        </w:tc>
      </w:tr>
      <w:tr w:rsidRPr="00FF0573" w:rsidR="00FF0573" w:rsidTr="1F717AB6" w14:paraId="47BD76DB" w14:textId="77777777">
        <w:trPr>
          <w:trHeight w:val="612"/>
        </w:trPr>
        <w:tc>
          <w:tcPr>
            <w:tcW w:w="4219" w:type="dxa"/>
            <w:gridSpan w:val="3"/>
            <w:tcBorders>
              <w:bottom w:val="single" w:color="002060" w:sz="4" w:space="0"/>
            </w:tcBorders>
            <w:tcMar/>
          </w:tcPr>
          <w:p w:rsidRPr="00FF0573" w:rsidR="00C64C23" w:rsidP="009915F3" w:rsidRDefault="00C64C23" w14:paraId="49BDD30D" w14:textId="77777777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269" w:type="dxa"/>
            <w:tcMar/>
          </w:tcPr>
          <w:p w:rsidRPr="00FF0573" w:rsidR="00C64C23" w:rsidP="009915F3" w:rsidRDefault="00C64C23" w14:paraId="12567583" w14:textId="77777777">
            <w:pPr>
              <w:spacing w:before="0" w:after="0"/>
              <w:rPr>
                <w:spacing w:val="-20"/>
                <w:sz w:val="2"/>
                <w:szCs w:val="2"/>
              </w:rPr>
            </w:pPr>
          </w:p>
        </w:tc>
        <w:tc>
          <w:tcPr>
            <w:tcW w:w="3310" w:type="dxa"/>
            <w:gridSpan w:val="2"/>
            <w:tcMar/>
          </w:tcPr>
          <w:p w:rsidRPr="00FF0573" w:rsidR="00C64C23" w:rsidP="009915F3" w:rsidRDefault="00C64C23" w14:paraId="19E6E9A0" w14:textId="77777777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259" w:type="dxa"/>
            <w:gridSpan w:val="2"/>
            <w:tcMar/>
          </w:tcPr>
          <w:p w:rsidRPr="00FF0573" w:rsidR="00C64C23" w:rsidP="009915F3" w:rsidRDefault="00C64C23" w14:paraId="4A9D5A18" w14:textId="77777777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2203" w:type="dxa"/>
            <w:tcBorders>
              <w:bottom w:val="single" w:color="002060" w:sz="4" w:space="0"/>
            </w:tcBorders>
            <w:tcMar/>
          </w:tcPr>
          <w:p w:rsidRPr="00FF0573" w:rsidR="00C64C23" w:rsidP="009915F3" w:rsidRDefault="00C64C23" w14:paraId="119622B0" w14:textId="77777777">
            <w:pPr>
              <w:spacing w:before="0" w:after="0"/>
              <w:rPr>
                <w:spacing w:val="-20"/>
                <w:szCs w:val="24"/>
              </w:rPr>
            </w:pPr>
          </w:p>
        </w:tc>
      </w:tr>
      <w:tr w:rsidRPr="00FF0573" w:rsidR="00FF0573" w:rsidTr="1F717AB6" w14:paraId="570E4D3A" w14:textId="77777777">
        <w:tc>
          <w:tcPr>
            <w:tcW w:w="4219" w:type="dxa"/>
            <w:gridSpan w:val="3"/>
            <w:tcBorders>
              <w:top w:val="single" w:color="002060" w:sz="4" w:space="0"/>
            </w:tcBorders>
            <w:tcMar/>
          </w:tcPr>
          <w:p w:rsidRPr="00FF0573" w:rsidR="00C64C23" w:rsidP="1F717AB6" w:rsidRDefault="009047D2" w14:paraId="4A857CE2" w14:textId="2750B04A">
            <w:pPr>
              <w:spacing w:before="0" w:after="0"/>
              <w:rPr>
                <w:b w:val="1"/>
                <w:bCs w:val="1"/>
                <w:spacing w:val="-20"/>
              </w:rPr>
            </w:pPr>
            <w:r w:rsidRPr="1F717AB6" w:rsidR="009047D2">
              <w:rPr>
                <w:lang w:val="yo-NG"/>
              </w:rPr>
              <w:t>Ẹlẹ́rìí fi ọwọ́ sí ìwé</w:t>
            </w:r>
          </w:p>
        </w:tc>
        <w:tc>
          <w:tcPr>
            <w:tcW w:w="269" w:type="dxa"/>
            <w:tcMar/>
          </w:tcPr>
          <w:p w:rsidRPr="00FF0573" w:rsidR="00C64C23" w:rsidP="009915F3" w:rsidRDefault="00C64C23" w14:paraId="7E14D552" w14:textId="77777777">
            <w:pPr>
              <w:spacing w:before="0" w:after="0"/>
              <w:rPr>
                <w:spacing w:val="-20"/>
                <w:sz w:val="2"/>
                <w:szCs w:val="2"/>
              </w:rPr>
            </w:pPr>
          </w:p>
        </w:tc>
        <w:tc>
          <w:tcPr>
            <w:tcW w:w="3310" w:type="dxa"/>
            <w:gridSpan w:val="2"/>
            <w:tcBorders>
              <w:top w:val="single" w:color="002060" w:sz="4" w:space="0"/>
            </w:tcBorders>
            <w:tcMar/>
          </w:tcPr>
          <w:p w:rsidRPr="009047D2" w:rsidR="00C64C23" w:rsidP="009915F3" w:rsidRDefault="009047D2" w14:paraId="0048A839" w14:textId="3544FA58">
            <w:pPr>
              <w:spacing w:before="0" w:after="0"/>
              <w:rPr>
                <w:spacing w:val="-20"/>
                <w:szCs w:val="24"/>
                <w:lang w:val="yo-NG"/>
              </w:rPr>
            </w:pPr>
            <w:r>
              <w:rPr>
                <w:szCs w:val="24"/>
                <w:lang w:val="yo-NG"/>
              </w:rPr>
              <w:t>Orúkọ Ẹlẹ́rìí</w:t>
            </w:r>
          </w:p>
        </w:tc>
        <w:tc>
          <w:tcPr>
            <w:tcW w:w="259" w:type="dxa"/>
            <w:gridSpan w:val="2"/>
            <w:tcMar/>
          </w:tcPr>
          <w:p w:rsidRPr="00FF0573" w:rsidR="00C64C23" w:rsidP="009915F3" w:rsidRDefault="00C64C23" w14:paraId="7E6A48E0" w14:textId="77777777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2203" w:type="dxa"/>
            <w:tcBorders>
              <w:top w:val="single" w:color="002060" w:sz="4" w:space="0"/>
            </w:tcBorders>
            <w:tcMar/>
          </w:tcPr>
          <w:p w:rsidRPr="009047D2" w:rsidR="00C64C23" w:rsidP="009915F3" w:rsidRDefault="00C64C23" w14:paraId="4E7AC617" w14:textId="5A313B36">
            <w:pPr>
              <w:spacing w:before="0" w:after="0"/>
              <w:rPr>
                <w:spacing w:val="-20"/>
                <w:szCs w:val="24"/>
                <w:lang w:val="yo-NG"/>
              </w:rPr>
            </w:pPr>
            <w:r w:rsidRPr="00FF0573">
              <w:rPr>
                <w:szCs w:val="24"/>
              </w:rPr>
              <w:t>D</w:t>
            </w:r>
            <w:r w:rsidR="009047D2">
              <w:rPr>
                <w:szCs w:val="24"/>
                <w:lang w:val="yo-NG"/>
              </w:rPr>
              <w:t>éètì</w:t>
            </w:r>
          </w:p>
        </w:tc>
      </w:tr>
      <w:tr w:rsidRPr="00FF0573" w:rsidR="00FF0573" w:rsidTr="1F717AB6" w14:paraId="7037E587" w14:textId="77777777">
        <w:tc>
          <w:tcPr>
            <w:tcW w:w="2258" w:type="dxa"/>
            <w:tcMar/>
          </w:tcPr>
          <w:p w:rsidRPr="00FF0573" w:rsidR="00C64C23" w:rsidP="009915F3" w:rsidRDefault="00C64C23" w14:paraId="5AB580FC" w14:textId="77777777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1789" w:type="dxa"/>
            <w:tcMar/>
          </w:tcPr>
          <w:p w:rsidRPr="00FF0573" w:rsidR="00C64C23" w:rsidP="009915F3" w:rsidRDefault="00C64C23" w14:paraId="0022385D" w14:textId="77777777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1986" w:type="dxa"/>
            <w:gridSpan w:val="3"/>
            <w:tcMar/>
          </w:tcPr>
          <w:p w:rsidRPr="00FF0573" w:rsidR="00C64C23" w:rsidP="009915F3" w:rsidRDefault="00C64C23" w14:paraId="3BD90214" w14:textId="77777777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1847" w:type="dxa"/>
            <w:gridSpan w:val="2"/>
            <w:tcMar/>
          </w:tcPr>
          <w:p w:rsidRPr="00FF0573" w:rsidR="00C64C23" w:rsidP="009915F3" w:rsidRDefault="00C64C23" w14:paraId="0F319F3F" w14:textId="77777777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2380" w:type="dxa"/>
            <w:gridSpan w:val="2"/>
            <w:tcMar/>
          </w:tcPr>
          <w:p w:rsidRPr="00FF0573" w:rsidR="00C64C23" w:rsidP="009915F3" w:rsidRDefault="00C64C23" w14:paraId="7DB6FDEA" w14:textId="77777777">
            <w:pPr>
              <w:spacing w:before="0" w:after="0"/>
              <w:rPr>
                <w:spacing w:val="-20"/>
                <w:szCs w:val="24"/>
              </w:rPr>
            </w:pPr>
          </w:p>
        </w:tc>
      </w:tr>
      <w:tr w:rsidRPr="00FF0573" w:rsidR="00FF0573" w:rsidTr="1F717AB6" w14:paraId="60DE9802" w14:textId="77777777">
        <w:tc>
          <w:tcPr>
            <w:tcW w:w="10260" w:type="dxa"/>
            <w:gridSpan w:val="9"/>
            <w:tcBorders>
              <w:bottom w:val="single" w:color="002060" w:sz="4" w:space="0"/>
            </w:tcBorders>
            <w:tcMar/>
          </w:tcPr>
          <w:p w:rsidRPr="00FF0573" w:rsidR="00C64C23" w:rsidP="009915F3" w:rsidRDefault="00C64C23" w14:paraId="58521AE5" w14:textId="77777777">
            <w:pPr>
              <w:spacing w:before="0" w:after="0"/>
              <w:rPr>
                <w:spacing w:val="-20"/>
                <w:szCs w:val="24"/>
              </w:rPr>
            </w:pPr>
          </w:p>
        </w:tc>
      </w:tr>
    </w:tbl>
    <w:p w:rsidRPr="00413FFF" w:rsidR="003C023B" w:rsidP="00E810D6" w:rsidRDefault="003C023B" w14:paraId="2DEC4F83" w14:textId="16B7E586">
      <w:pPr>
        <w:tabs>
          <w:tab w:val="left" w:pos="4590"/>
          <w:tab w:val="left" w:pos="4770"/>
          <w:tab w:val="left" w:pos="8640"/>
          <w:tab w:val="left" w:pos="8820"/>
          <w:tab w:val="left" w:pos="10800"/>
        </w:tabs>
        <w:rPr>
          <w:color w:val="002060"/>
          <w:szCs w:val="24"/>
          <w:lang w:val="yo-NG"/>
        </w:rPr>
      </w:pPr>
    </w:p>
    <w:sectPr w:rsidRPr="00413FFF" w:rsidR="003C023B" w:rsidSect="00F275DC">
      <w:headerReference w:type="default" r:id="rId11"/>
      <w:footerReference w:type="default" r:id="rId12"/>
      <w:footerReference w:type="first" r:id="rId13"/>
      <w:pgSz w:w="12240" w:h="15840" w:orient="portrait" w:code="1"/>
      <w:pgMar w:top="1440" w:right="1440" w:bottom="1440" w:left="1440" w:header="100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226048" w:rsidP="00867A84" w:rsidRDefault="00226048" w14:paraId="52C22F37" w14:textId="77777777">
      <w:r>
        <w:separator/>
      </w:r>
    </w:p>
  </w:endnote>
  <w:endnote w:type="continuationSeparator" w:id="0">
    <w:p w:rsidR="00226048" w:rsidP="00867A84" w:rsidRDefault="00226048" w14:paraId="7D3E16E1" w14:textId="77777777">
      <w:r>
        <w:continuationSeparator/>
      </w:r>
    </w:p>
  </w:endnote>
  <w:endnote w:type="continuationNotice" w:id="1">
    <w:p w:rsidR="00226048" w:rsidRDefault="00226048" w14:paraId="7D5412B2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530" w:type="dxa"/>
      <w:tblInd w:w="-450" w:type="dxa"/>
      <w:tblBorders>
        <w:left w:val="none" w:color="auto" w:sz="0" w:space="0"/>
        <w:bottom w:val="none" w:color="auto" w:sz="0" w:space="0"/>
        <w:right w:val="none" w:color="auto" w:sz="0" w:space="0"/>
      </w:tblBorders>
      <w:tblLook w:val="04A0" w:firstRow="1" w:lastRow="0" w:firstColumn="1" w:lastColumn="0" w:noHBand="0" w:noVBand="1"/>
    </w:tblPr>
    <w:tblGrid>
      <w:gridCol w:w="4680"/>
      <w:gridCol w:w="5850"/>
    </w:tblGrid>
    <w:tr w:rsidRPr="009C00BA" w:rsidR="000D04A6" w:rsidTr="092F05F9" w14:paraId="78624F6F" w14:textId="77777777">
      <w:trPr>
        <w:trHeight w:val="64"/>
      </w:trPr>
      <w:tc>
        <w:tcPr>
          <w:tcW w:w="4680" w:type="dxa"/>
          <w:tcMar/>
        </w:tcPr>
        <w:p w:rsidRPr="009E5BFA" w:rsidR="000D04A6" w:rsidP="00FF0573" w:rsidRDefault="000D04A6" w14:paraId="4B9737F1" w14:textId="3BAFB6E0">
          <w:pPr>
            <w:pStyle w:val="Footer"/>
            <w:spacing w:before="0" w:after="0"/>
            <w:rPr>
              <w:b/>
            </w:rPr>
          </w:pPr>
          <w:r w:rsidRPr="009E5BFA">
            <w:rPr>
              <w:b/>
            </w:rPr>
            <w:t>PATIENT IDENTIFICATION</w:t>
          </w:r>
        </w:p>
      </w:tc>
      <w:tc>
        <w:tcPr>
          <w:tcW w:w="5850" w:type="dxa"/>
          <w:tcMar/>
        </w:tcPr>
        <w:p w:rsidRPr="009E5BFA" w:rsidR="000D04A6" w:rsidP="00FF0573" w:rsidRDefault="000D04A6" w14:paraId="034A0460" w14:textId="77777777">
          <w:pPr>
            <w:pStyle w:val="Footer"/>
            <w:spacing w:before="0" w:after="0"/>
            <w:rPr>
              <w:b/>
              <w:szCs w:val="24"/>
            </w:rPr>
          </w:pPr>
          <w:r w:rsidRPr="009E5BFA">
            <w:rPr>
              <w:b/>
              <w:szCs w:val="24"/>
            </w:rPr>
            <w:t>Consent to Participate in a Clinical Research Study</w:t>
          </w:r>
        </w:p>
        <w:p w:rsidRPr="009E5BFA" w:rsidR="000D04A6" w:rsidP="092F05F9" w:rsidRDefault="000D04A6" w14:paraId="499698F6" w14:textId="29DAA03B">
          <w:pPr>
            <w:pStyle w:val="Footer"/>
            <w:spacing w:before="0" w:after="0"/>
            <w:rPr>
              <w:sz w:val="20"/>
              <w:szCs w:val="20"/>
            </w:rPr>
          </w:pPr>
          <w:r w:rsidRPr="092F05F9" w:rsidR="092F05F9">
            <w:rPr>
              <w:sz w:val="20"/>
              <w:szCs w:val="20"/>
            </w:rPr>
            <w:t>NIH-2977 (</w:t>
          </w:r>
          <w:r w:rsidRPr="092F05F9" w:rsidR="092F05F9">
            <w:rPr>
              <w:sz w:val="20"/>
              <w:szCs w:val="20"/>
            </w:rPr>
            <w:t>7</w:t>
          </w:r>
          <w:r w:rsidRPr="092F05F9" w:rsidR="092F05F9">
            <w:rPr>
              <w:sz w:val="20"/>
              <w:szCs w:val="20"/>
            </w:rPr>
            <w:t>-</w:t>
          </w:r>
          <w:r w:rsidRPr="092F05F9" w:rsidR="092F05F9">
            <w:rPr>
              <w:sz w:val="20"/>
              <w:szCs w:val="20"/>
            </w:rPr>
            <w:t>19</w:t>
          </w:r>
          <w:r w:rsidRPr="092F05F9" w:rsidR="092F05F9">
            <w:rPr>
              <w:sz w:val="20"/>
              <w:szCs w:val="20"/>
            </w:rPr>
            <w:t>)</w:t>
          </w:r>
        </w:p>
        <w:p w:rsidRPr="009E5BFA" w:rsidR="000D04A6" w:rsidP="00FF0573" w:rsidRDefault="000D04A6" w14:paraId="3176F727" w14:textId="77777777">
          <w:pPr>
            <w:pStyle w:val="Footer"/>
            <w:spacing w:before="0" w:after="0"/>
            <w:rPr>
              <w:sz w:val="20"/>
            </w:rPr>
          </w:pPr>
          <w:r w:rsidRPr="009E5BFA">
            <w:rPr>
              <w:sz w:val="20"/>
            </w:rPr>
            <w:t>P.A.: 09-25-0099</w:t>
          </w:r>
        </w:p>
        <w:p w:rsidRPr="009E5BFA" w:rsidR="000D04A6" w:rsidP="00FF0573" w:rsidRDefault="000D04A6" w14:paraId="791A818F" w14:textId="461F2E57">
          <w:pPr>
            <w:pStyle w:val="Footer"/>
            <w:spacing w:before="0" w:after="0"/>
            <w:rPr>
              <w:i/>
              <w:sz w:val="20"/>
            </w:rPr>
          </w:pPr>
          <w:r w:rsidRPr="009E5BFA">
            <w:rPr>
              <w:sz w:val="20"/>
            </w:rPr>
            <w:t xml:space="preserve">Protocol Number: </w:t>
          </w:r>
        </w:p>
        <w:p w:rsidRPr="009E5BFA" w:rsidR="000D04A6" w:rsidP="00FF0573" w:rsidRDefault="000D04A6" w14:paraId="08E94755" w14:textId="50FCC558">
          <w:pPr>
            <w:pStyle w:val="Footer"/>
            <w:spacing w:before="0" w:after="0"/>
          </w:pPr>
          <w:r w:rsidRPr="009E5BFA">
            <w:rPr>
              <w:sz w:val="20"/>
            </w:rPr>
            <w:t xml:space="preserve">Page </w:t>
          </w:r>
          <w:r w:rsidRPr="009E5BFA">
            <w:rPr>
              <w:sz w:val="20"/>
            </w:rPr>
            <w:fldChar w:fldCharType="begin"/>
          </w:r>
          <w:r w:rsidRPr="009E5BFA">
            <w:rPr>
              <w:sz w:val="20"/>
            </w:rPr>
            <w:instrText xml:space="preserve"> PAGE  \* Arabic  \* MERGEFORMAT </w:instrText>
          </w:r>
          <w:r w:rsidRPr="009E5BFA">
            <w:rPr>
              <w:sz w:val="20"/>
            </w:rPr>
            <w:fldChar w:fldCharType="separate"/>
          </w:r>
          <w:r w:rsidRPr="009E5BFA">
            <w:rPr>
              <w:b/>
              <w:bCs/>
              <w:noProof/>
              <w:sz w:val="20"/>
            </w:rPr>
            <w:t>17</w:t>
          </w:r>
          <w:r w:rsidRPr="009E5BFA">
            <w:rPr>
              <w:b/>
              <w:bCs/>
              <w:noProof/>
              <w:sz w:val="20"/>
            </w:rPr>
            <w:fldChar w:fldCharType="end"/>
          </w:r>
          <w:r w:rsidRPr="009E5BFA">
            <w:rPr>
              <w:sz w:val="20"/>
            </w:rPr>
            <w:t xml:space="preserve"> of </w:t>
          </w:r>
          <w:r w:rsidRPr="009E5BFA">
            <w:rPr>
              <w:b/>
              <w:bCs/>
              <w:noProof/>
              <w:sz w:val="20"/>
            </w:rPr>
            <w:fldChar w:fldCharType="begin"/>
          </w:r>
          <w:r w:rsidRPr="009E5BFA">
            <w:rPr>
              <w:b/>
              <w:bCs/>
              <w:noProof/>
              <w:sz w:val="20"/>
            </w:rPr>
            <w:instrText xml:space="preserve"> pageref lastpage </w:instrText>
          </w:r>
          <w:r w:rsidRPr="009E5BFA">
            <w:rPr>
              <w:b/>
              <w:bCs/>
              <w:noProof/>
              <w:sz w:val="20"/>
            </w:rPr>
            <w:fldChar w:fldCharType="separate"/>
          </w:r>
          <w:r w:rsidR="001E64F7">
            <w:rPr>
              <w:b/>
              <w:bCs/>
              <w:noProof/>
              <w:sz w:val="20"/>
            </w:rPr>
            <w:t>2</w:t>
          </w:r>
          <w:r w:rsidRPr="009E5BFA">
            <w:rPr>
              <w:b/>
              <w:bCs/>
              <w:noProof/>
              <w:sz w:val="20"/>
            </w:rPr>
            <w:fldChar w:fldCharType="end"/>
          </w:r>
        </w:p>
      </w:tc>
    </w:tr>
  </w:tbl>
  <w:p w:rsidR="000D04A6" w:rsidRDefault="000D04A6" w14:paraId="0B47A82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790" w:type="dxa"/>
      <w:tblInd w:w="450" w:type="dxa"/>
      <w:tblBorders>
        <w:left w:val="none" w:color="auto" w:sz="0" w:space="0"/>
        <w:bottom w:val="none" w:color="auto" w:sz="0" w:space="0"/>
        <w:right w:val="none" w:color="auto" w:sz="0" w:space="0"/>
      </w:tblBorders>
      <w:tblLook w:val="04A0" w:firstRow="1" w:lastRow="0" w:firstColumn="1" w:lastColumn="0" w:noHBand="0" w:noVBand="1"/>
    </w:tblPr>
    <w:tblGrid>
      <w:gridCol w:w="4680"/>
      <w:gridCol w:w="7110"/>
    </w:tblGrid>
    <w:tr w:rsidRPr="00867A84" w:rsidR="000D04A6" w:rsidTr="007B7798" w14:paraId="6D33111F" w14:textId="77777777">
      <w:trPr>
        <w:trHeight w:val="64"/>
      </w:trPr>
      <w:tc>
        <w:tcPr>
          <w:tcW w:w="4680" w:type="dxa"/>
        </w:tcPr>
        <w:p w:rsidRPr="00EE2694" w:rsidR="000D04A6" w:rsidP="00EE2694" w:rsidRDefault="000D04A6" w14:paraId="311C43AB" w14:textId="77777777">
          <w:pPr>
            <w:pStyle w:val="Footer"/>
            <w:spacing w:before="0" w:after="0"/>
            <w:rPr>
              <w:b/>
            </w:rPr>
          </w:pPr>
          <w:r w:rsidRPr="00EE2694">
            <w:rPr>
              <w:b/>
            </w:rPr>
            <w:t>PATIENT IDENTIFICATION</w:t>
          </w:r>
        </w:p>
      </w:tc>
      <w:tc>
        <w:tcPr>
          <w:tcW w:w="7110" w:type="dxa"/>
        </w:tcPr>
        <w:p w:rsidRPr="00EE2694" w:rsidR="000D04A6" w:rsidP="00EE2694" w:rsidRDefault="000D04A6" w14:paraId="245CD263" w14:textId="77777777">
          <w:pPr>
            <w:pStyle w:val="Footer"/>
            <w:spacing w:before="0" w:after="0"/>
            <w:rPr>
              <w:b/>
              <w:szCs w:val="24"/>
            </w:rPr>
          </w:pPr>
          <w:r w:rsidRPr="00EE2694">
            <w:rPr>
              <w:b/>
              <w:szCs w:val="24"/>
            </w:rPr>
            <w:t>Consent to Participate in a Clinical Research Study</w:t>
          </w:r>
        </w:p>
        <w:p w:rsidRPr="00EE2694" w:rsidR="000D04A6" w:rsidP="00EE2694" w:rsidRDefault="000D04A6" w14:paraId="17FFDC96" w14:textId="77777777">
          <w:pPr>
            <w:pStyle w:val="Footer"/>
            <w:spacing w:before="0" w:after="0"/>
            <w:rPr>
              <w:sz w:val="20"/>
            </w:rPr>
          </w:pPr>
          <w:r w:rsidRPr="00EE2694">
            <w:rPr>
              <w:sz w:val="20"/>
            </w:rPr>
            <w:t>NIH-2977 (4-17)</w:t>
          </w:r>
        </w:p>
        <w:p w:rsidRPr="00EE2694" w:rsidR="000D04A6" w:rsidP="00EE2694" w:rsidRDefault="000D04A6" w14:paraId="4DBE17F2" w14:textId="77777777">
          <w:pPr>
            <w:pStyle w:val="Footer"/>
            <w:spacing w:before="0" w:after="0"/>
            <w:rPr>
              <w:sz w:val="20"/>
            </w:rPr>
          </w:pPr>
          <w:r w:rsidRPr="00EE2694">
            <w:rPr>
              <w:sz w:val="20"/>
            </w:rPr>
            <w:t>P.A.: 09-25-0099</w:t>
          </w:r>
        </w:p>
        <w:p w:rsidRPr="00EE2694" w:rsidR="000D04A6" w:rsidP="00EE2694" w:rsidRDefault="000D04A6" w14:paraId="10A97443" w14:textId="77777777">
          <w:pPr>
            <w:pStyle w:val="Footer"/>
            <w:spacing w:before="0" w:after="0"/>
            <w:rPr>
              <w:sz w:val="20"/>
            </w:rPr>
          </w:pPr>
          <w:r w:rsidRPr="00EE2694">
            <w:rPr>
              <w:sz w:val="20"/>
            </w:rPr>
            <w:t>File in Section 4: Protocol Consent</w:t>
          </w:r>
        </w:p>
        <w:p w:rsidRPr="00EE2694" w:rsidR="000D04A6" w:rsidP="00EE2694" w:rsidRDefault="000D04A6" w14:paraId="4FDDDD8B" w14:textId="5E7AD11C">
          <w:pPr>
            <w:pStyle w:val="Footer"/>
            <w:spacing w:before="0" w:after="0"/>
            <w:rPr>
              <w:sz w:val="20"/>
            </w:rPr>
          </w:pPr>
          <w:r>
            <w:rPr>
              <w:sz w:val="20"/>
            </w:rPr>
            <w:t xml:space="preserve">IRB </w:t>
          </w:r>
          <w:r w:rsidRPr="00EE2694">
            <w:rPr>
              <w:sz w:val="20"/>
            </w:rPr>
            <w:t xml:space="preserve">Approved </w:t>
          </w:r>
          <w:r>
            <w:rPr>
              <w:sz w:val="20"/>
            </w:rPr>
            <w:t>on:</w:t>
          </w:r>
          <w:r w:rsidRPr="00EE2694">
            <w:rPr>
              <w:sz w:val="20"/>
            </w:rPr>
            <w:t xml:space="preserve"> </w:t>
          </w:r>
          <w:r w:rsidRPr="00EE2694">
            <w:rPr>
              <w:sz w:val="20"/>
              <w:highlight w:val="yellow"/>
            </w:rPr>
            <w:t>[XX/XX/XXXX]</w:t>
          </w:r>
        </w:p>
        <w:p w:rsidRPr="00EE2694" w:rsidR="000D04A6" w:rsidP="00EE2694" w:rsidRDefault="000D04A6" w14:paraId="0D8907F9" w14:textId="77777777">
          <w:pPr>
            <w:pStyle w:val="Footer"/>
            <w:spacing w:before="0" w:after="0"/>
            <w:rPr>
              <w:i/>
              <w:sz w:val="20"/>
            </w:rPr>
          </w:pPr>
          <w:r w:rsidRPr="00EE2694">
            <w:rPr>
              <w:sz w:val="20"/>
            </w:rPr>
            <w:t>Protocol Number: [</w:t>
          </w:r>
          <w:r w:rsidRPr="00EE2694">
            <w:rPr>
              <w:sz w:val="20"/>
              <w:highlight w:val="yellow"/>
            </w:rPr>
            <w:t>NIH PROTOCOL ID</w:t>
          </w:r>
          <w:r w:rsidRPr="00EE2694">
            <w:rPr>
              <w:sz w:val="20"/>
            </w:rPr>
            <w:t>]</w:t>
          </w:r>
        </w:p>
        <w:p w:rsidRPr="00EE2694" w:rsidR="000D04A6" w:rsidP="00EE2694" w:rsidRDefault="000D04A6" w14:paraId="5D039334" w14:textId="463D608E">
          <w:pPr>
            <w:pStyle w:val="Footer"/>
            <w:spacing w:before="0" w:after="0"/>
          </w:pPr>
          <w:r w:rsidRPr="00EE2694">
            <w:rPr>
              <w:sz w:val="20"/>
            </w:rPr>
            <w:t xml:space="preserve">Page </w:t>
          </w:r>
          <w:r w:rsidRPr="00EE2694">
            <w:rPr>
              <w:sz w:val="20"/>
            </w:rPr>
            <w:fldChar w:fldCharType="begin"/>
          </w:r>
          <w:r w:rsidRPr="00EE2694">
            <w:rPr>
              <w:sz w:val="20"/>
            </w:rPr>
            <w:instrText xml:space="preserve"> PAGE  \* Arabic  \* MERGEFORMAT </w:instrText>
          </w:r>
          <w:r w:rsidRPr="00EE2694">
            <w:rPr>
              <w:sz w:val="20"/>
            </w:rPr>
            <w:fldChar w:fldCharType="separate"/>
          </w:r>
          <w:r w:rsidRPr="007B7798">
            <w:rPr>
              <w:b/>
              <w:bCs/>
              <w:noProof/>
              <w:sz w:val="20"/>
            </w:rPr>
            <w:t>16</w:t>
          </w:r>
          <w:r w:rsidRPr="00EE2694">
            <w:rPr>
              <w:b/>
              <w:bCs/>
              <w:noProof/>
              <w:sz w:val="20"/>
            </w:rPr>
            <w:fldChar w:fldCharType="end"/>
          </w:r>
          <w:r w:rsidRPr="00EE2694">
            <w:rPr>
              <w:sz w:val="20"/>
            </w:rPr>
            <w:t xml:space="preserve"> of </w:t>
          </w:r>
          <w:r w:rsidRPr="00EE2694">
            <w:rPr>
              <w:b/>
              <w:bCs/>
              <w:noProof/>
              <w:sz w:val="20"/>
            </w:rPr>
            <w:fldChar w:fldCharType="begin"/>
          </w:r>
          <w:r w:rsidRPr="00EE2694">
            <w:rPr>
              <w:b/>
              <w:bCs/>
              <w:noProof/>
              <w:sz w:val="20"/>
            </w:rPr>
            <w:instrText xml:space="preserve"> NUMPAGES  \* Arabic  \* MERGEFORMAT </w:instrText>
          </w:r>
          <w:r w:rsidRPr="00EE2694">
            <w:rPr>
              <w:b/>
              <w:bCs/>
              <w:noProof/>
              <w:sz w:val="20"/>
            </w:rPr>
            <w:fldChar w:fldCharType="separate"/>
          </w:r>
          <w:r>
            <w:rPr>
              <w:b/>
              <w:bCs/>
              <w:noProof/>
              <w:sz w:val="20"/>
            </w:rPr>
            <w:t>17</w:t>
          </w:r>
          <w:r w:rsidRPr="00EE2694">
            <w:rPr>
              <w:b/>
              <w:bCs/>
              <w:noProof/>
              <w:sz w:val="20"/>
            </w:rPr>
            <w:fldChar w:fldCharType="end"/>
          </w:r>
        </w:p>
      </w:tc>
    </w:tr>
  </w:tbl>
  <w:p w:rsidR="000D04A6" w:rsidRDefault="000D04A6" w14:paraId="5B24CD4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226048" w:rsidP="00867A84" w:rsidRDefault="00226048" w14:paraId="721A327E" w14:textId="77777777">
      <w:r>
        <w:separator/>
      </w:r>
    </w:p>
  </w:footnote>
  <w:footnote w:type="continuationSeparator" w:id="0">
    <w:p w:rsidR="00226048" w:rsidP="00867A84" w:rsidRDefault="00226048" w14:paraId="6C240D84" w14:textId="77777777">
      <w:r>
        <w:continuationSeparator/>
      </w:r>
    </w:p>
  </w:footnote>
  <w:footnote w:type="continuationNotice" w:id="1">
    <w:p w:rsidR="00226048" w:rsidRDefault="00226048" w14:paraId="0779A7FF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0" w:rightFromText="180" w:vertAnchor="text" w:horzAnchor="page" w:tblpX="712" w:tblpY="-642"/>
      <w:tblW w:w="18882" w:type="dxa"/>
      <w:tblBorders>
        <w:top w:val="single" w:color="auto" w:sz="4" w:space="0"/>
        <w:bottom w:val="single" w:color="auto" w:sz="4" w:space="0"/>
        <w:insideH w:val="single" w:color="auto" w:sz="4" w:space="0"/>
        <w:insideV w:val="single" w:color="auto" w:sz="4" w:space="0"/>
      </w:tblBorders>
      <w:tblLayout w:type="fixed"/>
      <w:tblLook w:val="0000" w:firstRow="0" w:lastRow="0" w:firstColumn="0" w:lastColumn="0" w:noHBand="0" w:noVBand="0"/>
    </w:tblPr>
    <w:tblGrid>
      <w:gridCol w:w="3078"/>
      <w:gridCol w:w="7902"/>
      <w:gridCol w:w="7902"/>
    </w:tblGrid>
    <w:tr w:rsidRPr="00EE2694" w:rsidR="009E5BFA" w:rsidTr="009E5BFA" w14:paraId="7088F933" w14:textId="3DF21A42">
      <w:tc>
        <w:tcPr>
          <w:tcW w:w="3078" w:type="dxa"/>
        </w:tcPr>
        <w:p w:rsidRPr="009E5BFA" w:rsidR="009E5BFA" w:rsidP="00FF0573" w:rsidRDefault="009E5BFA" w14:paraId="51ACBF13" w14:textId="77777777">
          <w:pPr>
            <w:pStyle w:val="Header"/>
            <w:jc w:val="center"/>
            <w:rPr>
              <w:b/>
              <w:szCs w:val="24"/>
            </w:rPr>
          </w:pPr>
          <w:r w:rsidRPr="009E5BFA">
            <w:rPr>
              <w:b/>
              <w:szCs w:val="24"/>
            </w:rPr>
            <w:t>MEDICAL RECORD</w:t>
          </w:r>
        </w:p>
      </w:tc>
      <w:tc>
        <w:tcPr>
          <w:tcW w:w="7902" w:type="dxa"/>
          <w:vAlign w:val="center"/>
        </w:tcPr>
        <w:p w:rsidR="00E10176" w:rsidP="00E10176" w:rsidRDefault="00E10176" w14:paraId="00BEBA98" w14:textId="77777777">
          <w:pPr>
            <w:pStyle w:val="Header"/>
            <w:rPr>
              <w:szCs w:val="24"/>
            </w:rPr>
          </w:pPr>
          <w:r w:rsidRPr="009E5BFA">
            <w:rPr>
              <w:szCs w:val="24"/>
            </w:rPr>
            <w:t>CONSENT TO PARTICIPATE IN AN NIH CLINICAL RESEARCH STUDY</w:t>
          </w:r>
        </w:p>
        <w:p w:rsidRPr="009E5BFA" w:rsidR="001E64F7" w:rsidP="001E64F7" w:rsidRDefault="00E10176" w14:paraId="30090B0C" w14:textId="258BE9DB">
          <w:pPr>
            <w:pStyle w:val="Header"/>
            <w:jc w:val="center"/>
          </w:pPr>
          <w:r>
            <w:rPr>
              <w:szCs w:val="24"/>
            </w:rPr>
            <w:t>YORUBA</w:t>
          </w:r>
        </w:p>
        <w:p w:rsidRPr="009E5BFA" w:rsidR="006C4DDC" w:rsidP="00E10176" w:rsidRDefault="006C4DDC" w14:paraId="6B2B2074" w14:textId="5BD4C11A">
          <w:pPr>
            <w:pStyle w:val="Header"/>
            <w:jc w:val="center"/>
          </w:pPr>
        </w:p>
      </w:tc>
      <w:tc>
        <w:tcPr>
          <w:tcW w:w="7902" w:type="dxa"/>
        </w:tcPr>
        <w:p w:rsidRPr="00413FFF" w:rsidR="009E5BFA" w:rsidP="00FF0573" w:rsidRDefault="009E5BFA" w14:paraId="0BE61DD6" w14:textId="77777777">
          <w:pPr>
            <w:pStyle w:val="Header"/>
            <w:jc w:val="center"/>
            <w:rPr>
              <w:szCs w:val="24"/>
              <w:highlight w:val="cyan"/>
            </w:rPr>
          </w:pPr>
        </w:p>
      </w:tc>
    </w:tr>
  </w:tbl>
  <w:p w:rsidR="009E5BFA" w:rsidRDefault="009E5BFA" w14:paraId="2DA40476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singleLevel"/>
    <w:tmpl w:val="00000003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17BE1564"/>
    <w:multiLevelType w:val="multilevel"/>
    <w:tmpl w:val="19D6906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37451C71"/>
    <w:multiLevelType w:val="hybridMultilevel"/>
    <w:tmpl w:val="1A9646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4603B3"/>
    <w:multiLevelType w:val="hybridMultilevel"/>
    <w:tmpl w:val="0FEC1D52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4" w15:restartNumberingAfterBreak="0">
    <w:nsid w:val="48E944C2"/>
    <w:multiLevelType w:val="hybridMultilevel"/>
    <w:tmpl w:val="6952F010"/>
    <w:lvl w:ilvl="0" w:tplc="ACD4B4B8">
      <w:start w:val="1"/>
      <w:numFmt w:val="bullet"/>
      <w:pStyle w:val="CROMSInstructionalTextBullets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DB135D1"/>
    <w:multiLevelType w:val="hybridMultilevel"/>
    <w:tmpl w:val="81EA52D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04301940">
    <w:abstractNumId w:val="4"/>
  </w:num>
  <w:num w:numId="2" w16cid:durableId="857696915">
    <w:abstractNumId w:val="1"/>
  </w:num>
  <w:num w:numId="3" w16cid:durableId="1686053123">
    <w:abstractNumId w:val="3"/>
  </w:num>
  <w:num w:numId="4" w16cid:durableId="2022320861">
    <w:abstractNumId w:val="5"/>
  </w:num>
  <w:num w:numId="5" w16cid:durableId="197814565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6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xNDExMzY0NwEyjZV0lIJTi4sz8/NACoxqAaV6vEYsAAAA"/>
  </w:docVars>
  <w:rsids>
    <w:rsidRoot w:val="00867A84"/>
    <w:rsid w:val="000003D6"/>
    <w:rsid w:val="00007D30"/>
    <w:rsid w:val="000102B2"/>
    <w:rsid w:val="00012087"/>
    <w:rsid w:val="00012566"/>
    <w:rsid w:val="00013101"/>
    <w:rsid w:val="00021922"/>
    <w:rsid w:val="000300F0"/>
    <w:rsid w:val="00030D08"/>
    <w:rsid w:val="0003467D"/>
    <w:rsid w:val="0003567D"/>
    <w:rsid w:val="00036220"/>
    <w:rsid w:val="00036A75"/>
    <w:rsid w:val="00042AB9"/>
    <w:rsid w:val="00043C8D"/>
    <w:rsid w:val="00052B2B"/>
    <w:rsid w:val="00054811"/>
    <w:rsid w:val="00063248"/>
    <w:rsid w:val="00064461"/>
    <w:rsid w:val="0006497C"/>
    <w:rsid w:val="00071056"/>
    <w:rsid w:val="00073330"/>
    <w:rsid w:val="00074503"/>
    <w:rsid w:val="00090ABF"/>
    <w:rsid w:val="00090E0E"/>
    <w:rsid w:val="0009607B"/>
    <w:rsid w:val="000970A3"/>
    <w:rsid w:val="000A5D8A"/>
    <w:rsid w:val="000B1E63"/>
    <w:rsid w:val="000B5CC3"/>
    <w:rsid w:val="000C2EB7"/>
    <w:rsid w:val="000C4826"/>
    <w:rsid w:val="000C48BD"/>
    <w:rsid w:val="000C61DC"/>
    <w:rsid w:val="000C66B6"/>
    <w:rsid w:val="000C7445"/>
    <w:rsid w:val="000C7736"/>
    <w:rsid w:val="000D03B0"/>
    <w:rsid w:val="000D04A6"/>
    <w:rsid w:val="000D3816"/>
    <w:rsid w:val="000D3A23"/>
    <w:rsid w:val="000D3B19"/>
    <w:rsid w:val="000D4339"/>
    <w:rsid w:val="000E1496"/>
    <w:rsid w:val="000E1B6C"/>
    <w:rsid w:val="000E3021"/>
    <w:rsid w:val="000E3704"/>
    <w:rsid w:val="000E3B29"/>
    <w:rsid w:val="000E6C86"/>
    <w:rsid w:val="000E705C"/>
    <w:rsid w:val="000E7EF5"/>
    <w:rsid w:val="000F0AF7"/>
    <w:rsid w:val="000F17C7"/>
    <w:rsid w:val="000F23C8"/>
    <w:rsid w:val="000F42F2"/>
    <w:rsid w:val="000F47DC"/>
    <w:rsid w:val="000F5F3F"/>
    <w:rsid w:val="00100029"/>
    <w:rsid w:val="00103FF2"/>
    <w:rsid w:val="0010569C"/>
    <w:rsid w:val="001059C8"/>
    <w:rsid w:val="001109B0"/>
    <w:rsid w:val="001143BD"/>
    <w:rsid w:val="001157C0"/>
    <w:rsid w:val="0011731C"/>
    <w:rsid w:val="00122E74"/>
    <w:rsid w:val="00123F3F"/>
    <w:rsid w:val="001250E5"/>
    <w:rsid w:val="001270F6"/>
    <w:rsid w:val="00127C5C"/>
    <w:rsid w:val="00130327"/>
    <w:rsid w:val="001332F9"/>
    <w:rsid w:val="001363A5"/>
    <w:rsid w:val="00136FD6"/>
    <w:rsid w:val="00140E53"/>
    <w:rsid w:val="00142DAD"/>
    <w:rsid w:val="0014663A"/>
    <w:rsid w:val="00147846"/>
    <w:rsid w:val="00151336"/>
    <w:rsid w:val="00152EB7"/>
    <w:rsid w:val="0015457C"/>
    <w:rsid w:val="0015510D"/>
    <w:rsid w:val="00156766"/>
    <w:rsid w:val="00157E1D"/>
    <w:rsid w:val="001619DE"/>
    <w:rsid w:val="001640AC"/>
    <w:rsid w:val="00164E9D"/>
    <w:rsid w:val="001652F8"/>
    <w:rsid w:val="001707C8"/>
    <w:rsid w:val="00181F91"/>
    <w:rsid w:val="001846B1"/>
    <w:rsid w:val="00186133"/>
    <w:rsid w:val="00187C6E"/>
    <w:rsid w:val="00190E94"/>
    <w:rsid w:val="001955BC"/>
    <w:rsid w:val="00196472"/>
    <w:rsid w:val="001A0ABB"/>
    <w:rsid w:val="001A2CD6"/>
    <w:rsid w:val="001A4EC8"/>
    <w:rsid w:val="001A5219"/>
    <w:rsid w:val="001B688A"/>
    <w:rsid w:val="001B7C7A"/>
    <w:rsid w:val="001C096A"/>
    <w:rsid w:val="001C10F3"/>
    <w:rsid w:val="001C4561"/>
    <w:rsid w:val="001C4CC7"/>
    <w:rsid w:val="001C6D4A"/>
    <w:rsid w:val="001D1A69"/>
    <w:rsid w:val="001D2430"/>
    <w:rsid w:val="001D4AFC"/>
    <w:rsid w:val="001D515F"/>
    <w:rsid w:val="001D66E2"/>
    <w:rsid w:val="001E1670"/>
    <w:rsid w:val="001E18E4"/>
    <w:rsid w:val="001E3778"/>
    <w:rsid w:val="001E3C7D"/>
    <w:rsid w:val="001E64F7"/>
    <w:rsid w:val="001E7859"/>
    <w:rsid w:val="0020704A"/>
    <w:rsid w:val="00207888"/>
    <w:rsid w:val="00207DD4"/>
    <w:rsid w:val="002129B8"/>
    <w:rsid w:val="00212A51"/>
    <w:rsid w:val="00214F99"/>
    <w:rsid w:val="00220115"/>
    <w:rsid w:val="00222C8C"/>
    <w:rsid w:val="00226048"/>
    <w:rsid w:val="00226C16"/>
    <w:rsid w:val="002338B7"/>
    <w:rsid w:val="00235137"/>
    <w:rsid w:val="002378A1"/>
    <w:rsid w:val="002412DE"/>
    <w:rsid w:val="00241561"/>
    <w:rsid w:val="002420CC"/>
    <w:rsid w:val="002436C8"/>
    <w:rsid w:val="0025252C"/>
    <w:rsid w:val="00253209"/>
    <w:rsid w:val="00253E27"/>
    <w:rsid w:val="00254210"/>
    <w:rsid w:val="002572BC"/>
    <w:rsid w:val="00260D95"/>
    <w:rsid w:val="0026106C"/>
    <w:rsid w:val="00261E50"/>
    <w:rsid w:val="00263CB0"/>
    <w:rsid w:val="00263E36"/>
    <w:rsid w:val="00266A85"/>
    <w:rsid w:val="0026760F"/>
    <w:rsid w:val="00267E5C"/>
    <w:rsid w:val="0027241D"/>
    <w:rsid w:val="0027432C"/>
    <w:rsid w:val="002755C5"/>
    <w:rsid w:val="002819CF"/>
    <w:rsid w:val="00282190"/>
    <w:rsid w:val="002907A7"/>
    <w:rsid w:val="002929AE"/>
    <w:rsid w:val="00296CB1"/>
    <w:rsid w:val="00297981"/>
    <w:rsid w:val="002A1328"/>
    <w:rsid w:val="002A160C"/>
    <w:rsid w:val="002A1697"/>
    <w:rsid w:val="002A2C68"/>
    <w:rsid w:val="002A3B8F"/>
    <w:rsid w:val="002A4159"/>
    <w:rsid w:val="002A4744"/>
    <w:rsid w:val="002B0635"/>
    <w:rsid w:val="002B37EE"/>
    <w:rsid w:val="002B6A06"/>
    <w:rsid w:val="002B7409"/>
    <w:rsid w:val="002B7584"/>
    <w:rsid w:val="002B7FE1"/>
    <w:rsid w:val="002C1921"/>
    <w:rsid w:val="002C316F"/>
    <w:rsid w:val="002C3E3B"/>
    <w:rsid w:val="002D3C44"/>
    <w:rsid w:val="002D4E0B"/>
    <w:rsid w:val="002E0C19"/>
    <w:rsid w:val="002E4C1F"/>
    <w:rsid w:val="002F2A8F"/>
    <w:rsid w:val="002F3E21"/>
    <w:rsid w:val="002F40A6"/>
    <w:rsid w:val="002F462E"/>
    <w:rsid w:val="002F4AFB"/>
    <w:rsid w:val="002F5287"/>
    <w:rsid w:val="00301FF0"/>
    <w:rsid w:val="00304505"/>
    <w:rsid w:val="003053D2"/>
    <w:rsid w:val="00305815"/>
    <w:rsid w:val="00305BF4"/>
    <w:rsid w:val="0031401D"/>
    <w:rsid w:val="00314946"/>
    <w:rsid w:val="00320919"/>
    <w:rsid w:val="003210E7"/>
    <w:rsid w:val="00321DF7"/>
    <w:rsid w:val="00322C19"/>
    <w:rsid w:val="00325817"/>
    <w:rsid w:val="00325C60"/>
    <w:rsid w:val="0032789E"/>
    <w:rsid w:val="00330728"/>
    <w:rsid w:val="00330D9E"/>
    <w:rsid w:val="00331210"/>
    <w:rsid w:val="00332259"/>
    <w:rsid w:val="00333090"/>
    <w:rsid w:val="00333985"/>
    <w:rsid w:val="00335729"/>
    <w:rsid w:val="00336492"/>
    <w:rsid w:val="00340B19"/>
    <w:rsid w:val="003455D7"/>
    <w:rsid w:val="00345C4F"/>
    <w:rsid w:val="00345DEE"/>
    <w:rsid w:val="003520A8"/>
    <w:rsid w:val="00352E4C"/>
    <w:rsid w:val="00362E03"/>
    <w:rsid w:val="00367B50"/>
    <w:rsid w:val="00367B98"/>
    <w:rsid w:val="003709F2"/>
    <w:rsid w:val="0037359A"/>
    <w:rsid w:val="00373C5D"/>
    <w:rsid w:val="003773E8"/>
    <w:rsid w:val="00380988"/>
    <w:rsid w:val="00381195"/>
    <w:rsid w:val="003829FD"/>
    <w:rsid w:val="00384FC4"/>
    <w:rsid w:val="0038555E"/>
    <w:rsid w:val="00385D4B"/>
    <w:rsid w:val="003870BB"/>
    <w:rsid w:val="0039067C"/>
    <w:rsid w:val="00391229"/>
    <w:rsid w:val="003969A6"/>
    <w:rsid w:val="00396E12"/>
    <w:rsid w:val="003A0333"/>
    <w:rsid w:val="003A21A9"/>
    <w:rsid w:val="003A505C"/>
    <w:rsid w:val="003A641E"/>
    <w:rsid w:val="003A79AC"/>
    <w:rsid w:val="003B18DF"/>
    <w:rsid w:val="003B2EB9"/>
    <w:rsid w:val="003B47D4"/>
    <w:rsid w:val="003B78CE"/>
    <w:rsid w:val="003C023B"/>
    <w:rsid w:val="003C422D"/>
    <w:rsid w:val="003C568D"/>
    <w:rsid w:val="003C5E3B"/>
    <w:rsid w:val="003D07AD"/>
    <w:rsid w:val="003D12C9"/>
    <w:rsid w:val="003D2033"/>
    <w:rsid w:val="003D217C"/>
    <w:rsid w:val="003D36CD"/>
    <w:rsid w:val="003D40F4"/>
    <w:rsid w:val="003D6076"/>
    <w:rsid w:val="003D618F"/>
    <w:rsid w:val="003D77E5"/>
    <w:rsid w:val="003D7BD8"/>
    <w:rsid w:val="003E12DE"/>
    <w:rsid w:val="003E2350"/>
    <w:rsid w:val="003E4138"/>
    <w:rsid w:val="003E5C72"/>
    <w:rsid w:val="003E67A7"/>
    <w:rsid w:val="003F0CFD"/>
    <w:rsid w:val="003F17E2"/>
    <w:rsid w:val="003F2E77"/>
    <w:rsid w:val="003F4042"/>
    <w:rsid w:val="003F57BD"/>
    <w:rsid w:val="003F6005"/>
    <w:rsid w:val="003F792F"/>
    <w:rsid w:val="003F7DE2"/>
    <w:rsid w:val="00400073"/>
    <w:rsid w:val="00400CDB"/>
    <w:rsid w:val="00401331"/>
    <w:rsid w:val="0041068B"/>
    <w:rsid w:val="00410ABD"/>
    <w:rsid w:val="00413FFF"/>
    <w:rsid w:val="00416748"/>
    <w:rsid w:val="00421D8E"/>
    <w:rsid w:val="00422633"/>
    <w:rsid w:val="00425B73"/>
    <w:rsid w:val="004307BD"/>
    <w:rsid w:val="00430C6E"/>
    <w:rsid w:val="00433C70"/>
    <w:rsid w:val="00433FDF"/>
    <w:rsid w:val="00434A75"/>
    <w:rsid w:val="004407B6"/>
    <w:rsid w:val="00440AF0"/>
    <w:rsid w:val="00442E90"/>
    <w:rsid w:val="00443C2A"/>
    <w:rsid w:val="004449F6"/>
    <w:rsid w:val="00444A67"/>
    <w:rsid w:val="00450708"/>
    <w:rsid w:val="00456C62"/>
    <w:rsid w:val="00462348"/>
    <w:rsid w:val="00464C52"/>
    <w:rsid w:val="0047057B"/>
    <w:rsid w:val="00472860"/>
    <w:rsid w:val="00473C2F"/>
    <w:rsid w:val="004756B5"/>
    <w:rsid w:val="00476B4A"/>
    <w:rsid w:val="004779EC"/>
    <w:rsid w:val="0048027D"/>
    <w:rsid w:val="0048116B"/>
    <w:rsid w:val="00481231"/>
    <w:rsid w:val="004829C9"/>
    <w:rsid w:val="00482C73"/>
    <w:rsid w:val="00484D43"/>
    <w:rsid w:val="00485BFD"/>
    <w:rsid w:val="004909C2"/>
    <w:rsid w:val="00492E9D"/>
    <w:rsid w:val="00494FC8"/>
    <w:rsid w:val="00495B5C"/>
    <w:rsid w:val="00495D59"/>
    <w:rsid w:val="00496AAC"/>
    <w:rsid w:val="00497448"/>
    <w:rsid w:val="00497BE3"/>
    <w:rsid w:val="004A254C"/>
    <w:rsid w:val="004A3273"/>
    <w:rsid w:val="004A53A0"/>
    <w:rsid w:val="004A78BD"/>
    <w:rsid w:val="004A7C70"/>
    <w:rsid w:val="004B04C0"/>
    <w:rsid w:val="004B11CB"/>
    <w:rsid w:val="004B33D6"/>
    <w:rsid w:val="004B46C8"/>
    <w:rsid w:val="004B5072"/>
    <w:rsid w:val="004B538D"/>
    <w:rsid w:val="004B5BB2"/>
    <w:rsid w:val="004B71FB"/>
    <w:rsid w:val="004B7CCB"/>
    <w:rsid w:val="004C026A"/>
    <w:rsid w:val="004C2B0E"/>
    <w:rsid w:val="004C3808"/>
    <w:rsid w:val="004C56C0"/>
    <w:rsid w:val="004D0FF9"/>
    <w:rsid w:val="004D184A"/>
    <w:rsid w:val="004D28DF"/>
    <w:rsid w:val="004D2B92"/>
    <w:rsid w:val="004D3929"/>
    <w:rsid w:val="004D3C91"/>
    <w:rsid w:val="004E1A8C"/>
    <w:rsid w:val="004E1AC8"/>
    <w:rsid w:val="004E3104"/>
    <w:rsid w:val="004E5074"/>
    <w:rsid w:val="004E60C7"/>
    <w:rsid w:val="004E62D5"/>
    <w:rsid w:val="004F0270"/>
    <w:rsid w:val="004F03D8"/>
    <w:rsid w:val="004F2243"/>
    <w:rsid w:val="004F2E95"/>
    <w:rsid w:val="004F3F7F"/>
    <w:rsid w:val="004F4C68"/>
    <w:rsid w:val="004F5EE2"/>
    <w:rsid w:val="004F6CA0"/>
    <w:rsid w:val="004F7FAB"/>
    <w:rsid w:val="00501584"/>
    <w:rsid w:val="00503074"/>
    <w:rsid w:val="00503A07"/>
    <w:rsid w:val="005058DF"/>
    <w:rsid w:val="00506033"/>
    <w:rsid w:val="0050630C"/>
    <w:rsid w:val="00506A1E"/>
    <w:rsid w:val="00506B79"/>
    <w:rsid w:val="00510091"/>
    <w:rsid w:val="005128BA"/>
    <w:rsid w:val="00512A5E"/>
    <w:rsid w:val="00516165"/>
    <w:rsid w:val="0052146E"/>
    <w:rsid w:val="00521E5E"/>
    <w:rsid w:val="00523D2A"/>
    <w:rsid w:val="0052410A"/>
    <w:rsid w:val="00526CB6"/>
    <w:rsid w:val="00527639"/>
    <w:rsid w:val="00534554"/>
    <w:rsid w:val="00534655"/>
    <w:rsid w:val="00535910"/>
    <w:rsid w:val="005420D3"/>
    <w:rsid w:val="00544593"/>
    <w:rsid w:val="005446E2"/>
    <w:rsid w:val="005463D0"/>
    <w:rsid w:val="00547079"/>
    <w:rsid w:val="00550626"/>
    <w:rsid w:val="00550E24"/>
    <w:rsid w:val="00551501"/>
    <w:rsid w:val="00555D33"/>
    <w:rsid w:val="005575F7"/>
    <w:rsid w:val="00557639"/>
    <w:rsid w:val="00560063"/>
    <w:rsid w:val="00560F5E"/>
    <w:rsid w:val="005624B2"/>
    <w:rsid w:val="005653F9"/>
    <w:rsid w:val="00567BBB"/>
    <w:rsid w:val="005702F6"/>
    <w:rsid w:val="00570689"/>
    <w:rsid w:val="00570BE0"/>
    <w:rsid w:val="00570E6F"/>
    <w:rsid w:val="0057373D"/>
    <w:rsid w:val="00574055"/>
    <w:rsid w:val="00574109"/>
    <w:rsid w:val="0058316C"/>
    <w:rsid w:val="00583CB9"/>
    <w:rsid w:val="00587DE2"/>
    <w:rsid w:val="00590987"/>
    <w:rsid w:val="00590A84"/>
    <w:rsid w:val="00591E13"/>
    <w:rsid w:val="0059311F"/>
    <w:rsid w:val="00594FB3"/>
    <w:rsid w:val="005956F8"/>
    <w:rsid w:val="005966C8"/>
    <w:rsid w:val="005A1DEB"/>
    <w:rsid w:val="005A2607"/>
    <w:rsid w:val="005A2B1C"/>
    <w:rsid w:val="005A3731"/>
    <w:rsid w:val="005A38CB"/>
    <w:rsid w:val="005A429A"/>
    <w:rsid w:val="005B0D4B"/>
    <w:rsid w:val="005B0F5D"/>
    <w:rsid w:val="005B66FA"/>
    <w:rsid w:val="005B7BC2"/>
    <w:rsid w:val="005C115A"/>
    <w:rsid w:val="005C2C52"/>
    <w:rsid w:val="005C52F9"/>
    <w:rsid w:val="005D0270"/>
    <w:rsid w:val="005D0C2B"/>
    <w:rsid w:val="005D3460"/>
    <w:rsid w:val="005D51E5"/>
    <w:rsid w:val="005D755C"/>
    <w:rsid w:val="005E0647"/>
    <w:rsid w:val="005E36D8"/>
    <w:rsid w:val="005E5106"/>
    <w:rsid w:val="005E7964"/>
    <w:rsid w:val="005F2137"/>
    <w:rsid w:val="005F44BC"/>
    <w:rsid w:val="005F62BF"/>
    <w:rsid w:val="00600F5F"/>
    <w:rsid w:val="0060539D"/>
    <w:rsid w:val="00610111"/>
    <w:rsid w:val="006101B9"/>
    <w:rsid w:val="00611ABE"/>
    <w:rsid w:val="00612CDE"/>
    <w:rsid w:val="006136EB"/>
    <w:rsid w:val="00613E4B"/>
    <w:rsid w:val="006147D6"/>
    <w:rsid w:val="00620A67"/>
    <w:rsid w:val="00623217"/>
    <w:rsid w:val="00633BB1"/>
    <w:rsid w:val="00634EF9"/>
    <w:rsid w:val="00636EE9"/>
    <w:rsid w:val="00636FF1"/>
    <w:rsid w:val="00642431"/>
    <w:rsid w:val="006443FC"/>
    <w:rsid w:val="0064721B"/>
    <w:rsid w:val="00647652"/>
    <w:rsid w:val="00647919"/>
    <w:rsid w:val="00654A87"/>
    <w:rsid w:val="00655C43"/>
    <w:rsid w:val="00656431"/>
    <w:rsid w:val="00657F48"/>
    <w:rsid w:val="00660159"/>
    <w:rsid w:val="0066042F"/>
    <w:rsid w:val="00662B82"/>
    <w:rsid w:val="006650D0"/>
    <w:rsid w:val="00667F8D"/>
    <w:rsid w:val="00672740"/>
    <w:rsid w:val="00677AB5"/>
    <w:rsid w:val="00682EA7"/>
    <w:rsid w:val="00687BA2"/>
    <w:rsid w:val="00692102"/>
    <w:rsid w:val="006952BF"/>
    <w:rsid w:val="00697322"/>
    <w:rsid w:val="006A015B"/>
    <w:rsid w:val="006A1EA8"/>
    <w:rsid w:val="006A5C9A"/>
    <w:rsid w:val="006A77CF"/>
    <w:rsid w:val="006B02D4"/>
    <w:rsid w:val="006B0B89"/>
    <w:rsid w:val="006B1D73"/>
    <w:rsid w:val="006B7045"/>
    <w:rsid w:val="006B715A"/>
    <w:rsid w:val="006B7D19"/>
    <w:rsid w:val="006B7D83"/>
    <w:rsid w:val="006C0431"/>
    <w:rsid w:val="006C2089"/>
    <w:rsid w:val="006C2766"/>
    <w:rsid w:val="006C35B1"/>
    <w:rsid w:val="006C48FD"/>
    <w:rsid w:val="006C4DDC"/>
    <w:rsid w:val="006C4E2B"/>
    <w:rsid w:val="006C51CC"/>
    <w:rsid w:val="006C541B"/>
    <w:rsid w:val="006C6662"/>
    <w:rsid w:val="006C7902"/>
    <w:rsid w:val="006D2AEF"/>
    <w:rsid w:val="006D33B6"/>
    <w:rsid w:val="006E04E6"/>
    <w:rsid w:val="006E0883"/>
    <w:rsid w:val="006E0FBE"/>
    <w:rsid w:val="006E4EAD"/>
    <w:rsid w:val="006E56BB"/>
    <w:rsid w:val="006F0260"/>
    <w:rsid w:val="006F15C3"/>
    <w:rsid w:val="006F37FB"/>
    <w:rsid w:val="006F5FD1"/>
    <w:rsid w:val="00702173"/>
    <w:rsid w:val="00703229"/>
    <w:rsid w:val="00703410"/>
    <w:rsid w:val="00704E58"/>
    <w:rsid w:val="00707F44"/>
    <w:rsid w:val="00710B50"/>
    <w:rsid w:val="00710F5B"/>
    <w:rsid w:val="00711223"/>
    <w:rsid w:val="00714AEC"/>
    <w:rsid w:val="00720AE6"/>
    <w:rsid w:val="00720F07"/>
    <w:rsid w:val="007237AF"/>
    <w:rsid w:val="0072560D"/>
    <w:rsid w:val="00726123"/>
    <w:rsid w:val="00727A0A"/>
    <w:rsid w:val="00730F34"/>
    <w:rsid w:val="007345AC"/>
    <w:rsid w:val="007349BC"/>
    <w:rsid w:val="007360D6"/>
    <w:rsid w:val="00736D1D"/>
    <w:rsid w:val="00737907"/>
    <w:rsid w:val="00740E3E"/>
    <w:rsid w:val="007460DF"/>
    <w:rsid w:val="00746594"/>
    <w:rsid w:val="007475DE"/>
    <w:rsid w:val="00753DA7"/>
    <w:rsid w:val="0076112A"/>
    <w:rsid w:val="00763738"/>
    <w:rsid w:val="00765F34"/>
    <w:rsid w:val="00766B07"/>
    <w:rsid w:val="00772898"/>
    <w:rsid w:val="00773983"/>
    <w:rsid w:val="007744E8"/>
    <w:rsid w:val="0077489A"/>
    <w:rsid w:val="00776D17"/>
    <w:rsid w:val="00780EEF"/>
    <w:rsid w:val="007820A6"/>
    <w:rsid w:val="0078497A"/>
    <w:rsid w:val="00785CD8"/>
    <w:rsid w:val="00786741"/>
    <w:rsid w:val="00787DE8"/>
    <w:rsid w:val="00787F6D"/>
    <w:rsid w:val="00791351"/>
    <w:rsid w:val="00793E50"/>
    <w:rsid w:val="0079557A"/>
    <w:rsid w:val="007A093B"/>
    <w:rsid w:val="007A1AF7"/>
    <w:rsid w:val="007A22D4"/>
    <w:rsid w:val="007A4345"/>
    <w:rsid w:val="007A5EC3"/>
    <w:rsid w:val="007A5EFA"/>
    <w:rsid w:val="007A647C"/>
    <w:rsid w:val="007A78B7"/>
    <w:rsid w:val="007B0052"/>
    <w:rsid w:val="007B11A1"/>
    <w:rsid w:val="007B40A9"/>
    <w:rsid w:val="007B4FB7"/>
    <w:rsid w:val="007B7798"/>
    <w:rsid w:val="007B7D45"/>
    <w:rsid w:val="007C0F04"/>
    <w:rsid w:val="007C31DE"/>
    <w:rsid w:val="007C433B"/>
    <w:rsid w:val="007D0867"/>
    <w:rsid w:val="007D0CF6"/>
    <w:rsid w:val="007D22EE"/>
    <w:rsid w:val="007D411A"/>
    <w:rsid w:val="007D4619"/>
    <w:rsid w:val="007D678A"/>
    <w:rsid w:val="007D7D30"/>
    <w:rsid w:val="007E0A74"/>
    <w:rsid w:val="007E257F"/>
    <w:rsid w:val="007E25BA"/>
    <w:rsid w:val="007E4234"/>
    <w:rsid w:val="007E4E4C"/>
    <w:rsid w:val="007E6735"/>
    <w:rsid w:val="007F0365"/>
    <w:rsid w:val="007F257B"/>
    <w:rsid w:val="007F299C"/>
    <w:rsid w:val="007F3ED3"/>
    <w:rsid w:val="007F494F"/>
    <w:rsid w:val="0080561C"/>
    <w:rsid w:val="0080615B"/>
    <w:rsid w:val="00806D29"/>
    <w:rsid w:val="008078DB"/>
    <w:rsid w:val="008124DE"/>
    <w:rsid w:val="00812F94"/>
    <w:rsid w:val="00816E05"/>
    <w:rsid w:val="008213BE"/>
    <w:rsid w:val="00821B57"/>
    <w:rsid w:val="00822A71"/>
    <w:rsid w:val="00822F6B"/>
    <w:rsid w:val="008269FF"/>
    <w:rsid w:val="00827CEE"/>
    <w:rsid w:val="00827F96"/>
    <w:rsid w:val="00836913"/>
    <w:rsid w:val="0083721C"/>
    <w:rsid w:val="00837F60"/>
    <w:rsid w:val="00845945"/>
    <w:rsid w:val="008473A1"/>
    <w:rsid w:val="008535DC"/>
    <w:rsid w:val="008572FB"/>
    <w:rsid w:val="00861A23"/>
    <w:rsid w:val="00863406"/>
    <w:rsid w:val="00865A66"/>
    <w:rsid w:val="00866D75"/>
    <w:rsid w:val="00867A84"/>
    <w:rsid w:val="00871C51"/>
    <w:rsid w:val="00872BEE"/>
    <w:rsid w:val="008734E9"/>
    <w:rsid w:val="0087358F"/>
    <w:rsid w:val="00873E5F"/>
    <w:rsid w:val="00876C1C"/>
    <w:rsid w:val="00881653"/>
    <w:rsid w:val="00881F47"/>
    <w:rsid w:val="0088398B"/>
    <w:rsid w:val="0088423B"/>
    <w:rsid w:val="00885695"/>
    <w:rsid w:val="0088589A"/>
    <w:rsid w:val="008934B8"/>
    <w:rsid w:val="008942C8"/>
    <w:rsid w:val="008955C2"/>
    <w:rsid w:val="00896238"/>
    <w:rsid w:val="00896E57"/>
    <w:rsid w:val="00896F4A"/>
    <w:rsid w:val="00896FCC"/>
    <w:rsid w:val="0089747A"/>
    <w:rsid w:val="0089752B"/>
    <w:rsid w:val="008A278A"/>
    <w:rsid w:val="008A29B2"/>
    <w:rsid w:val="008A49DF"/>
    <w:rsid w:val="008A4EB3"/>
    <w:rsid w:val="008B0A78"/>
    <w:rsid w:val="008B1AEB"/>
    <w:rsid w:val="008B6995"/>
    <w:rsid w:val="008B7B8C"/>
    <w:rsid w:val="008C1612"/>
    <w:rsid w:val="008C2D21"/>
    <w:rsid w:val="008C35FE"/>
    <w:rsid w:val="008C3C5D"/>
    <w:rsid w:val="008C6E39"/>
    <w:rsid w:val="008D1165"/>
    <w:rsid w:val="008D7C9C"/>
    <w:rsid w:val="008E0292"/>
    <w:rsid w:val="008E170A"/>
    <w:rsid w:val="008E17F4"/>
    <w:rsid w:val="008E2F9F"/>
    <w:rsid w:val="008E6C2C"/>
    <w:rsid w:val="008E7AE9"/>
    <w:rsid w:val="008F0E2A"/>
    <w:rsid w:val="008F26A0"/>
    <w:rsid w:val="008F736E"/>
    <w:rsid w:val="009004C4"/>
    <w:rsid w:val="00902E3F"/>
    <w:rsid w:val="009038AB"/>
    <w:rsid w:val="00903CC3"/>
    <w:rsid w:val="009047D2"/>
    <w:rsid w:val="00904F45"/>
    <w:rsid w:val="0090592F"/>
    <w:rsid w:val="009106E8"/>
    <w:rsid w:val="00920132"/>
    <w:rsid w:val="00920AD3"/>
    <w:rsid w:val="009312D7"/>
    <w:rsid w:val="00932EBF"/>
    <w:rsid w:val="00934EAD"/>
    <w:rsid w:val="0093502C"/>
    <w:rsid w:val="0093747F"/>
    <w:rsid w:val="009405AF"/>
    <w:rsid w:val="00941A8A"/>
    <w:rsid w:val="0094307A"/>
    <w:rsid w:val="00950D81"/>
    <w:rsid w:val="00950FAF"/>
    <w:rsid w:val="0095299A"/>
    <w:rsid w:val="00953CDF"/>
    <w:rsid w:val="00954B8E"/>
    <w:rsid w:val="0095608B"/>
    <w:rsid w:val="0096069D"/>
    <w:rsid w:val="009628CA"/>
    <w:rsid w:val="00964399"/>
    <w:rsid w:val="009658EC"/>
    <w:rsid w:val="00966C9B"/>
    <w:rsid w:val="00970B3C"/>
    <w:rsid w:val="00970B7B"/>
    <w:rsid w:val="00975D15"/>
    <w:rsid w:val="0097662E"/>
    <w:rsid w:val="00977F44"/>
    <w:rsid w:val="00981798"/>
    <w:rsid w:val="00981A7B"/>
    <w:rsid w:val="00983360"/>
    <w:rsid w:val="009840EE"/>
    <w:rsid w:val="00985B11"/>
    <w:rsid w:val="00985C11"/>
    <w:rsid w:val="00986580"/>
    <w:rsid w:val="00986660"/>
    <w:rsid w:val="0098785B"/>
    <w:rsid w:val="009915F3"/>
    <w:rsid w:val="00992524"/>
    <w:rsid w:val="00993676"/>
    <w:rsid w:val="009940BB"/>
    <w:rsid w:val="00996340"/>
    <w:rsid w:val="009A03BD"/>
    <w:rsid w:val="009A3DF2"/>
    <w:rsid w:val="009A40CD"/>
    <w:rsid w:val="009A66D2"/>
    <w:rsid w:val="009B156A"/>
    <w:rsid w:val="009B1A90"/>
    <w:rsid w:val="009B3D87"/>
    <w:rsid w:val="009B6346"/>
    <w:rsid w:val="009C2292"/>
    <w:rsid w:val="009C40C7"/>
    <w:rsid w:val="009C496A"/>
    <w:rsid w:val="009C5D4D"/>
    <w:rsid w:val="009D12EF"/>
    <w:rsid w:val="009D4A18"/>
    <w:rsid w:val="009D5114"/>
    <w:rsid w:val="009D54EF"/>
    <w:rsid w:val="009D5940"/>
    <w:rsid w:val="009D61E8"/>
    <w:rsid w:val="009E2683"/>
    <w:rsid w:val="009E39C5"/>
    <w:rsid w:val="009E53EE"/>
    <w:rsid w:val="009E55C7"/>
    <w:rsid w:val="009E5BFA"/>
    <w:rsid w:val="009E7A8F"/>
    <w:rsid w:val="009F0F23"/>
    <w:rsid w:val="009F1C5C"/>
    <w:rsid w:val="009F24C4"/>
    <w:rsid w:val="009F2AA8"/>
    <w:rsid w:val="009F3EC0"/>
    <w:rsid w:val="009F6444"/>
    <w:rsid w:val="009F79DC"/>
    <w:rsid w:val="009F7CBC"/>
    <w:rsid w:val="00A00D4C"/>
    <w:rsid w:val="00A02390"/>
    <w:rsid w:val="00A027AD"/>
    <w:rsid w:val="00A02C0F"/>
    <w:rsid w:val="00A02CE4"/>
    <w:rsid w:val="00A040BE"/>
    <w:rsid w:val="00A06377"/>
    <w:rsid w:val="00A118DA"/>
    <w:rsid w:val="00A13CD3"/>
    <w:rsid w:val="00A151DB"/>
    <w:rsid w:val="00A24FA5"/>
    <w:rsid w:val="00A3394C"/>
    <w:rsid w:val="00A34BCF"/>
    <w:rsid w:val="00A3783A"/>
    <w:rsid w:val="00A37972"/>
    <w:rsid w:val="00A37B44"/>
    <w:rsid w:val="00A43617"/>
    <w:rsid w:val="00A43805"/>
    <w:rsid w:val="00A5209D"/>
    <w:rsid w:val="00A5623D"/>
    <w:rsid w:val="00A60C81"/>
    <w:rsid w:val="00A61B88"/>
    <w:rsid w:val="00A6754C"/>
    <w:rsid w:val="00A72860"/>
    <w:rsid w:val="00A74385"/>
    <w:rsid w:val="00A81C9F"/>
    <w:rsid w:val="00A83655"/>
    <w:rsid w:val="00A8436B"/>
    <w:rsid w:val="00A85067"/>
    <w:rsid w:val="00A8538A"/>
    <w:rsid w:val="00A9342C"/>
    <w:rsid w:val="00A949AD"/>
    <w:rsid w:val="00AA012E"/>
    <w:rsid w:val="00AA0C5D"/>
    <w:rsid w:val="00AA3304"/>
    <w:rsid w:val="00AA4969"/>
    <w:rsid w:val="00AA6D29"/>
    <w:rsid w:val="00AA7196"/>
    <w:rsid w:val="00AA7E1A"/>
    <w:rsid w:val="00AA7F54"/>
    <w:rsid w:val="00AB0498"/>
    <w:rsid w:val="00AB2572"/>
    <w:rsid w:val="00AB6DB5"/>
    <w:rsid w:val="00AC14BA"/>
    <w:rsid w:val="00AC720A"/>
    <w:rsid w:val="00AC7A02"/>
    <w:rsid w:val="00AD01F8"/>
    <w:rsid w:val="00AD076D"/>
    <w:rsid w:val="00AD1DC1"/>
    <w:rsid w:val="00AD3077"/>
    <w:rsid w:val="00AD567B"/>
    <w:rsid w:val="00AD65C0"/>
    <w:rsid w:val="00AE1380"/>
    <w:rsid w:val="00AE607B"/>
    <w:rsid w:val="00AE6885"/>
    <w:rsid w:val="00AF1612"/>
    <w:rsid w:val="00AF251E"/>
    <w:rsid w:val="00AF3EF9"/>
    <w:rsid w:val="00AF4C97"/>
    <w:rsid w:val="00B00AF1"/>
    <w:rsid w:val="00B010A4"/>
    <w:rsid w:val="00B01FBB"/>
    <w:rsid w:val="00B0213A"/>
    <w:rsid w:val="00B07FDB"/>
    <w:rsid w:val="00B118A1"/>
    <w:rsid w:val="00B13B49"/>
    <w:rsid w:val="00B17D57"/>
    <w:rsid w:val="00B22090"/>
    <w:rsid w:val="00B2347B"/>
    <w:rsid w:val="00B25207"/>
    <w:rsid w:val="00B25798"/>
    <w:rsid w:val="00B258DC"/>
    <w:rsid w:val="00B32BB1"/>
    <w:rsid w:val="00B3472A"/>
    <w:rsid w:val="00B35538"/>
    <w:rsid w:val="00B359A6"/>
    <w:rsid w:val="00B35A24"/>
    <w:rsid w:val="00B36113"/>
    <w:rsid w:val="00B40C37"/>
    <w:rsid w:val="00B40F50"/>
    <w:rsid w:val="00B41FAE"/>
    <w:rsid w:val="00B445E1"/>
    <w:rsid w:val="00B44D06"/>
    <w:rsid w:val="00B473AC"/>
    <w:rsid w:val="00B501C3"/>
    <w:rsid w:val="00B51667"/>
    <w:rsid w:val="00B54C0E"/>
    <w:rsid w:val="00B571B6"/>
    <w:rsid w:val="00B57410"/>
    <w:rsid w:val="00B6072C"/>
    <w:rsid w:val="00B6389F"/>
    <w:rsid w:val="00B63919"/>
    <w:rsid w:val="00B642CC"/>
    <w:rsid w:val="00B67213"/>
    <w:rsid w:val="00B704AA"/>
    <w:rsid w:val="00B746D7"/>
    <w:rsid w:val="00B76FCF"/>
    <w:rsid w:val="00B81EE9"/>
    <w:rsid w:val="00B82CDA"/>
    <w:rsid w:val="00B928CF"/>
    <w:rsid w:val="00B934E6"/>
    <w:rsid w:val="00B94ACF"/>
    <w:rsid w:val="00BB0755"/>
    <w:rsid w:val="00BB32E4"/>
    <w:rsid w:val="00BB342C"/>
    <w:rsid w:val="00BB4815"/>
    <w:rsid w:val="00BB5316"/>
    <w:rsid w:val="00BB5E1C"/>
    <w:rsid w:val="00BB70AA"/>
    <w:rsid w:val="00BC041C"/>
    <w:rsid w:val="00BC0E2C"/>
    <w:rsid w:val="00BC16F8"/>
    <w:rsid w:val="00BC33F8"/>
    <w:rsid w:val="00BC5DC9"/>
    <w:rsid w:val="00BC5F06"/>
    <w:rsid w:val="00BC71EB"/>
    <w:rsid w:val="00BD1060"/>
    <w:rsid w:val="00BD4376"/>
    <w:rsid w:val="00BD4761"/>
    <w:rsid w:val="00BD5C10"/>
    <w:rsid w:val="00BD7AF8"/>
    <w:rsid w:val="00BE5EB1"/>
    <w:rsid w:val="00BE6026"/>
    <w:rsid w:val="00BE6745"/>
    <w:rsid w:val="00BE7C35"/>
    <w:rsid w:val="00BF14EC"/>
    <w:rsid w:val="00C06231"/>
    <w:rsid w:val="00C06CA3"/>
    <w:rsid w:val="00C07B44"/>
    <w:rsid w:val="00C11DBB"/>
    <w:rsid w:val="00C11DCA"/>
    <w:rsid w:val="00C12484"/>
    <w:rsid w:val="00C13B7B"/>
    <w:rsid w:val="00C16A29"/>
    <w:rsid w:val="00C20B9A"/>
    <w:rsid w:val="00C2169F"/>
    <w:rsid w:val="00C217D4"/>
    <w:rsid w:val="00C22268"/>
    <w:rsid w:val="00C22795"/>
    <w:rsid w:val="00C22A12"/>
    <w:rsid w:val="00C26A80"/>
    <w:rsid w:val="00C27132"/>
    <w:rsid w:val="00C30200"/>
    <w:rsid w:val="00C3182D"/>
    <w:rsid w:val="00C34177"/>
    <w:rsid w:val="00C359F6"/>
    <w:rsid w:val="00C37BB6"/>
    <w:rsid w:val="00C409CF"/>
    <w:rsid w:val="00C43B9E"/>
    <w:rsid w:val="00C43EF3"/>
    <w:rsid w:val="00C50510"/>
    <w:rsid w:val="00C5083C"/>
    <w:rsid w:val="00C5246A"/>
    <w:rsid w:val="00C526B2"/>
    <w:rsid w:val="00C55828"/>
    <w:rsid w:val="00C55F5A"/>
    <w:rsid w:val="00C56336"/>
    <w:rsid w:val="00C56C17"/>
    <w:rsid w:val="00C57B82"/>
    <w:rsid w:val="00C60B50"/>
    <w:rsid w:val="00C61F0D"/>
    <w:rsid w:val="00C64C23"/>
    <w:rsid w:val="00C6654B"/>
    <w:rsid w:val="00C67399"/>
    <w:rsid w:val="00C71B78"/>
    <w:rsid w:val="00C729D5"/>
    <w:rsid w:val="00C73845"/>
    <w:rsid w:val="00C73A1F"/>
    <w:rsid w:val="00C751CD"/>
    <w:rsid w:val="00C80FAB"/>
    <w:rsid w:val="00C8111C"/>
    <w:rsid w:val="00C82704"/>
    <w:rsid w:val="00C84AF6"/>
    <w:rsid w:val="00C952E7"/>
    <w:rsid w:val="00C96F5C"/>
    <w:rsid w:val="00CA0D8B"/>
    <w:rsid w:val="00CA229D"/>
    <w:rsid w:val="00CA2F49"/>
    <w:rsid w:val="00CA32A0"/>
    <w:rsid w:val="00CA3A10"/>
    <w:rsid w:val="00CA3C0D"/>
    <w:rsid w:val="00CA426A"/>
    <w:rsid w:val="00CA5DF1"/>
    <w:rsid w:val="00CA6020"/>
    <w:rsid w:val="00CC0D33"/>
    <w:rsid w:val="00CC0DB6"/>
    <w:rsid w:val="00CC5E49"/>
    <w:rsid w:val="00CD046F"/>
    <w:rsid w:val="00CD4F87"/>
    <w:rsid w:val="00CD548B"/>
    <w:rsid w:val="00CD780A"/>
    <w:rsid w:val="00CE2AA7"/>
    <w:rsid w:val="00CE4EB1"/>
    <w:rsid w:val="00CE5466"/>
    <w:rsid w:val="00CE6064"/>
    <w:rsid w:val="00CF03E8"/>
    <w:rsid w:val="00CF0C26"/>
    <w:rsid w:val="00CF3113"/>
    <w:rsid w:val="00CF3B07"/>
    <w:rsid w:val="00CF3C35"/>
    <w:rsid w:val="00CF483D"/>
    <w:rsid w:val="00D00174"/>
    <w:rsid w:val="00D10E6A"/>
    <w:rsid w:val="00D118E1"/>
    <w:rsid w:val="00D11AAA"/>
    <w:rsid w:val="00D13A01"/>
    <w:rsid w:val="00D1457F"/>
    <w:rsid w:val="00D15034"/>
    <w:rsid w:val="00D157AB"/>
    <w:rsid w:val="00D15ECD"/>
    <w:rsid w:val="00D16897"/>
    <w:rsid w:val="00D25682"/>
    <w:rsid w:val="00D2582E"/>
    <w:rsid w:val="00D304F4"/>
    <w:rsid w:val="00D31616"/>
    <w:rsid w:val="00D31AEE"/>
    <w:rsid w:val="00D32A48"/>
    <w:rsid w:val="00D343D4"/>
    <w:rsid w:val="00D34A7A"/>
    <w:rsid w:val="00D403CF"/>
    <w:rsid w:val="00D4339F"/>
    <w:rsid w:val="00D45D24"/>
    <w:rsid w:val="00D518D5"/>
    <w:rsid w:val="00D53635"/>
    <w:rsid w:val="00D56630"/>
    <w:rsid w:val="00D64D19"/>
    <w:rsid w:val="00D650E4"/>
    <w:rsid w:val="00D657C0"/>
    <w:rsid w:val="00D7012C"/>
    <w:rsid w:val="00D738F4"/>
    <w:rsid w:val="00D76318"/>
    <w:rsid w:val="00D76541"/>
    <w:rsid w:val="00D81424"/>
    <w:rsid w:val="00D81801"/>
    <w:rsid w:val="00D8530B"/>
    <w:rsid w:val="00D85658"/>
    <w:rsid w:val="00D86265"/>
    <w:rsid w:val="00D872F3"/>
    <w:rsid w:val="00D90C75"/>
    <w:rsid w:val="00D9227C"/>
    <w:rsid w:val="00D92A4F"/>
    <w:rsid w:val="00D945FD"/>
    <w:rsid w:val="00D9505A"/>
    <w:rsid w:val="00D96936"/>
    <w:rsid w:val="00D97244"/>
    <w:rsid w:val="00D9769A"/>
    <w:rsid w:val="00D9790E"/>
    <w:rsid w:val="00DA0FBE"/>
    <w:rsid w:val="00DA4E90"/>
    <w:rsid w:val="00DB31B4"/>
    <w:rsid w:val="00DB4510"/>
    <w:rsid w:val="00DB4582"/>
    <w:rsid w:val="00DB5CE2"/>
    <w:rsid w:val="00DB5EE3"/>
    <w:rsid w:val="00DC040C"/>
    <w:rsid w:val="00DC1570"/>
    <w:rsid w:val="00DC4591"/>
    <w:rsid w:val="00DC47EE"/>
    <w:rsid w:val="00DC5633"/>
    <w:rsid w:val="00DC7236"/>
    <w:rsid w:val="00DC748B"/>
    <w:rsid w:val="00DC7F52"/>
    <w:rsid w:val="00DD27EE"/>
    <w:rsid w:val="00DD33D7"/>
    <w:rsid w:val="00DE2433"/>
    <w:rsid w:val="00DE24D3"/>
    <w:rsid w:val="00DE4BB5"/>
    <w:rsid w:val="00DE56DB"/>
    <w:rsid w:val="00DE6430"/>
    <w:rsid w:val="00DE6FEE"/>
    <w:rsid w:val="00DE7566"/>
    <w:rsid w:val="00DF78AE"/>
    <w:rsid w:val="00E01C46"/>
    <w:rsid w:val="00E02A59"/>
    <w:rsid w:val="00E064FE"/>
    <w:rsid w:val="00E06DF7"/>
    <w:rsid w:val="00E10176"/>
    <w:rsid w:val="00E10F4B"/>
    <w:rsid w:val="00E10FF0"/>
    <w:rsid w:val="00E13E9F"/>
    <w:rsid w:val="00E1441B"/>
    <w:rsid w:val="00E1481A"/>
    <w:rsid w:val="00E14B27"/>
    <w:rsid w:val="00E20B8C"/>
    <w:rsid w:val="00E20C58"/>
    <w:rsid w:val="00E22A21"/>
    <w:rsid w:val="00E274BD"/>
    <w:rsid w:val="00E32284"/>
    <w:rsid w:val="00E3722B"/>
    <w:rsid w:val="00E442A4"/>
    <w:rsid w:val="00E444D0"/>
    <w:rsid w:val="00E44E82"/>
    <w:rsid w:val="00E45758"/>
    <w:rsid w:val="00E518DE"/>
    <w:rsid w:val="00E51AC2"/>
    <w:rsid w:val="00E5266D"/>
    <w:rsid w:val="00E5290E"/>
    <w:rsid w:val="00E5633F"/>
    <w:rsid w:val="00E56481"/>
    <w:rsid w:val="00E648E8"/>
    <w:rsid w:val="00E653C1"/>
    <w:rsid w:val="00E65801"/>
    <w:rsid w:val="00E705DB"/>
    <w:rsid w:val="00E73F82"/>
    <w:rsid w:val="00E80B8D"/>
    <w:rsid w:val="00E80CE6"/>
    <w:rsid w:val="00E810D6"/>
    <w:rsid w:val="00E82232"/>
    <w:rsid w:val="00E84C15"/>
    <w:rsid w:val="00E8503A"/>
    <w:rsid w:val="00E918B4"/>
    <w:rsid w:val="00E93A90"/>
    <w:rsid w:val="00E93D2D"/>
    <w:rsid w:val="00E94314"/>
    <w:rsid w:val="00E96263"/>
    <w:rsid w:val="00E9733F"/>
    <w:rsid w:val="00EA0A0F"/>
    <w:rsid w:val="00EA20C8"/>
    <w:rsid w:val="00EA633A"/>
    <w:rsid w:val="00EA64E8"/>
    <w:rsid w:val="00EA7E74"/>
    <w:rsid w:val="00EB18F0"/>
    <w:rsid w:val="00EB331D"/>
    <w:rsid w:val="00EB6491"/>
    <w:rsid w:val="00EB7E3C"/>
    <w:rsid w:val="00EC032C"/>
    <w:rsid w:val="00EC1080"/>
    <w:rsid w:val="00EC4195"/>
    <w:rsid w:val="00EC6750"/>
    <w:rsid w:val="00EC6982"/>
    <w:rsid w:val="00EC6BCD"/>
    <w:rsid w:val="00EC7768"/>
    <w:rsid w:val="00EC7FB1"/>
    <w:rsid w:val="00ED0B2C"/>
    <w:rsid w:val="00ED387D"/>
    <w:rsid w:val="00EE03AB"/>
    <w:rsid w:val="00EE0B46"/>
    <w:rsid w:val="00EE2694"/>
    <w:rsid w:val="00EE4187"/>
    <w:rsid w:val="00EE4DE1"/>
    <w:rsid w:val="00EE558C"/>
    <w:rsid w:val="00EF0A97"/>
    <w:rsid w:val="00EF332B"/>
    <w:rsid w:val="00EF508D"/>
    <w:rsid w:val="00F0345D"/>
    <w:rsid w:val="00F0421F"/>
    <w:rsid w:val="00F047A6"/>
    <w:rsid w:val="00F068BA"/>
    <w:rsid w:val="00F13FDC"/>
    <w:rsid w:val="00F14116"/>
    <w:rsid w:val="00F152E5"/>
    <w:rsid w:val="00F17534"/>
    <w:rsid w:val="00F224A7"/>
    <w:rsid w:val="00F242E3"/>
    <w:rsid w:val="00F25EAA"/>
    <w:rsid w:val="00F275DC"/>
    <w:rsid w:val="00F27841"/>
    <w:rsid w:val="00F306A7"/>
    <w:rsid w:val="00F30E01"/>
    <w:rsid w:val="00F3457C"/>
    <w:rsid w:val="00F34BD5"/>
    <w:rsid w:val="00F366E5"/>
    <w:rsid w:val="00F370EC"/>
    <w:rsid w:val="00F41A92"/>
    <w:rsid w:val="00F43BFB"/>
    <w:rsid w:val="00F50AF4"/>
    <w:rsid w:val="00F50FAD"/>
    <w:rsid w:val="00F5250C"/>
    <w:rsid w:val="00F52B47"/>
    <w:rsid w:val="00F532AB"/>
    <w:rsid w:val="00F561E9"/>
    <w:rsid w:val="00F60307"/>
    <w:rsid w:val="00F653B4"/>
    <w:rsid w:val="00F664AA"/>
    <w:rsid w:val="00F664F1"/>
    <w:rsid w:val="00F67FDA"/>
    <w:rsid w:val="00F715E4"/>
    <w:rsid w:val="00F72AD3"/>
    <w:rsid w:val="00F76FF6"/>
    <w:rsid w:val="00F80832"/>
    <w:rsid w:val="00F8651E"/>
    <w:rsid w:val="00F86640"/>
    <w:rsid w:val="00F8720F"/>
    <w:rsid w:val="00F87650"/>
    <w:rsid w:val="00F879F5"/>
    <w:rsid w:val="00F930AF"/>
    <w:rsid w:val="00F939E1"/>
    <w:rsid w:val="00F940A0"/>
    <w:rsid w:val="00F95A9F"/>
    <w:rsid w:val="00F96C03"/>
    <w:rsid w:val="00F96C12"/>
    <w:rsid w:val="00F97042"/>
    <w:rsid w:val="00F97FE1"/>
    <w:rsid w:val="00FA0171"/>
    <w:rsid w:val="00FA12B6"/>
    <w:rsid w:val="00FA1869"/>
    <w:rsid w:val="00FA4FF0"/>
    <w:rsid w:val="00FA6042"/>
    <w:rsid w:val="00FB1633"/>
    <w:rsid w:val="00FB29CE"/>
    <w:rsid w:val="00FB5AB4"/>
    <w:rsid w:val="00FB6AC9"/>
    <w:rsid w:val="00FB6AEE"/>
    <w:rsid w:val="00FB7942"/>
    <w:rsid w:val="00FC0918"/>
    <w:rsid w:val="00FC0B26"/>
    <w:rsid w:val="00FC1B9F"/>
    <w:rsid w:val="00FC2C6A"/>
    <w:rsid w:val="00FC5550"/>
    <w:rsid w:val="00FC6EAA"/>
    <w:rsid w:val="00FD025A"/>
    <w:rsid w:val="00FD0C24"/>
    <w:rsid w:val="00FD34EB"/>
    <w:rsid w:val="00FD3946"/>
    <w:rsid w:val="00FD4715"/>
    <w:rsid w:val="00FD58D9"/>
    <w:rsid w:val="00FE4E72"/>
    <w:rsid w:val="00FE745D"/>
    <w:rsid w:val="00FF0573"/>
    <w:rsid w:val="00FF3EC3"/>
    <w:rsid w:val="00FF472F"/>
    <w:rsid w:val="092F05F9"/>
    <w:rsid w:val="1F717A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AF66BC"/>
  <w15:docId w15:val="{70C0835F-E54B-4CB1-9614-8DB37C82B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2789E"/>
    <w:pPr>
      <w:spacing w:before="120" w:after="120" w:line="240" w:lineRule="auto"/>
      <w:jc w:val="both"/>
    </w:pPr>
    <w:rPr>
      <w:rFonts w:ascii="Times New Roman" w:hAnsi="Times New Roman" w:eastAsia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F462E"/>
    <w:pPr>
      <w:keepNext/>
      <w:keepLines/>
      <w:ind w:left="432" w:hanging="432"/>
      <w:outlineLvl w:val="0"/>
    </w:pPr>
    <w:rPr>
      <w:rFonts w:eastAsiaTheme="majorEastAsia"/>
      <w:b/>
      <w:caps/>
      <w:color w:val="0070C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B4510"/>
    <w:pPr>
      <w:keepNext/>
      <w:keepLines/>
      <w:ind w:left="576" w:hanging="576"/>
      <w:outlineLvl w:val="1"/>
    </w:pPr>
    <w:rPr>
      <w:rFonts w:eastAsiaTheme="majorEastAsia"/>
      <w:b/>
      <w:color w:val="0070C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3A10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3A10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3A10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hAnsiTheme="majorHAnsi"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3A10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3A10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3A10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3A10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7A84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867A84"/>
  </w:style>
  <w:style w:type="paragraph" w:styleId="Footer">
    <w:name w:val="footer"/>
    <w:basedOn w:val="Normal"/>
    <w:link w:val="FooterChar"/>
    <w:uiPriority w:val="99"/>
    <w:unhideWhenUsed/>
    <w:rsid w:val="00867A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867A84"/>
  </w:style>
  <w:style w:type="table" w:styleId="TableGrid">
    <w:name w:val="Table Grid"/>
    <w:basedOn w:val="TableNormal"/>
    <w:uiPriority w:val="39"/>
    <w:rsid w:val="00867A8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ubtitle">
    <w:name w:val="Subtitle"/>
    <w:basedOn w:val="Normal"/>
    <w:link w:val="SubtitleChar"/>
    <w:qFormat/>
    <w:rsid w:val="00CF3C35"/>
    <w:rPr>
      <w:b/>
    </w:rPr>
  </w:style>
  <w:style w:type="character" w:styleId="SubtitleChar" w:customStyle="1">
    <w:name w:val="Subtitle Char"/>
    <w:basedOn w:val="DefaultParagraphFont"/>
    <w:link w:val="Subtitle"/>
    <w:rsid w:val="00CF3C35"/>
    <w:rPr>
      <w:rFonts w:ascii="Times New Roman" w:hAnsi="Times New Roman" w:eastAsia="Times New Roman" w:cs="Times New Roman"/>
      <w:b/>
      <w:sz w:val="24"/>
      <w:szCs w:val="20"/>
    </w:rPr>
  </w:style>
  <w:style w:type="paragraph" w:styleId="NormalWeb">
    <w:name w:val="Normal (Web)"/>
    <w:basedOn w:val="Normal"/>
    <w:uiPriority w:val="99"/>
    <w:rsid w:val="00CF3C35"/>
    <w:pPr>
      <w:spacing w:before="100" w:beforeAutospacing="1" w:after="100" w:afterAutospacing="1"/>
    </w:pPr>
    <w:rPr>
      <w:szCs w:val="24"/>
      <w:lang w:val="pt-BR" w:eastAsia="pt-BR"/>
    </w:rPr>
  </w:style>
  <w:style w:type="paragraph" w:styleId="Default" w:customStyle="1">
    <w:name w:val="Default"/>
    <w:rsid w:val="00CF3C35"/>
    <w:pPr>
      <w:autoSpaceDE w:val="0"/>
      <w:autoSpaceDN w:val="0"/>
      <w:adjustRightInd w:val="0"/>
      <w:spacing w:after="0" w:line="240" w:lineRule="auto"/>
    </w:pPr>
    <w:rPr>
      <w:rFonts w:ascii="Tahoma" w:hAnsi="Tahoma" w:eastAsia="Times New Roman" w:cs="Tahom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881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1653"/>
  </w:style>
  <w:style w:type="character" w:styleId="CommentTextChar" w:customStyle="1">
    <w:name w:val="Comment Text Char"/>
    <w:basedOn w:val="DefaultParagraphFont"/>
    <w:link w:val="CommentText"/>
    <w:uiPriority w:val="99"/>
    <w:rsid w:val="00881653"/>
    <w:rPr>
      <w:rFonts w:ascii="Helvetica" w:hAnsi="Helvetica"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165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81653"/>
    <w:rPr>
      <w:rFonts w:ascii="Helvetica" w:hAnsi="Helvetica" w:eastAsia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1653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81653"/>
    <w:rPr>
      <w:rFonts w:ascii="Segoe UI" w:hAnsi="Segoe UI" w:eastAsia="Times New Roman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881653"/>
    <w:pPr>
      <w:ind w:left="720"/>
      <w:contextualSpacing/>
    </w:pPr>
  </w:style>
  <w:style w:type="paragraph" w:styleId="CROMSInstructionalTextBullets" w:customStyle="1">
    <w:name w:val="CROMS_Instructional Text_Bullets"/>
    <w:basedOn w:val="Normal"/>
    <w:rsid w:val="00710F5B"/>
    <w:pPr>
      <w:numPr>
        <w:numId w:val="1"/>
      </w:numPr>
    </w:pPr>
    <w:rPr>
      <w:rFonts w:ascii="Arial" w:hAnsi="Arial"/>
      <w:i/>
      <w:iCs/>
      <w:color w:val="44546A" w:themeColor="text2"/>
    </w:rPr>
  </w:style>
  <w:style w:type="paragraph" w:styleId="BodyText">
    <w:name w:val="Body Text"/>
    <w:basedOn w:val="Normal"/>
    <w:link w:val="BodyTextChar"/>
    <w:rsid w:val="004E5074"/>
    <w:pPr>
      <w:ind w:right="180"/>
    </w:pPr>
  </w:style>
  <w:style w:type="character" w:styleId="BodyTextChar" w:customStyle="1">
    <w:name w:val="Body Text Char"/>
    <w:basedOn w:val="DefaultParagraphFont"/>
    <w:link w:val="BodyText"/>
    <w:rsid w:val="004E5074"/>
    <w:rPr>
      <w:rFonts w:ascii="Tahoma" w:hAnsi="Tahoma" w:eastAsia="Times New Roman" w:cs="Times New Roman"/>
      <w:sz w:val="20"/>
      <w:szCs w:val="20"/>
    </w:rPr>
  </w:style>
  <w:style w:type="paragraph" w:styleId="miscinfostyle" w:customStyle="1">
    <w:name w:val="misc info style"/>
    <w:basedOn w:val="Normal"/>
    <w:link w:val="miscinfostyleChar"/>
    <w:qFormat/>
    <w:rsid w:val="004E5074"/>
    <w:pPr>
      <w:widowControl w:val="0"/>
      <w:autoSpaceDE w:val="0"/>
      <w:autoSpaceDN w:val="0"/>
      <w:adjustRightInd w:val="0"/>
    </w:pPr>
    <w:rPr>
      <w:i/>
      <w:color w:val="C00000"/>
    </w:rPr>
  </w:style>
  <w:style w:type="character" w:styleId="miscinfostyleChar" w:customStyle="1">
    <w:name w:val="misc info style Char"/>
    <w:link w:val="miscinfostyle"/>
    <w:rsid w:val="004E5074"/>
    <w:rPr>
      <w:rFonts w:ascii="Times New Roman" w:hAnsi="Times New Roman" w:eastAsia="Times New Roman" w:cs="Times New Roman"/>
      <w:i/>
      <w:color w:val="C00000"/>
      <w:sz w:val="24"/>
      <w:szCs w:val="20"/>
    </w:rPr>
  </w:style>
  <w:style w:type="paragraph" w:styleId="Revision">
    <w:name w:val="Revision"/>
    <w:hidden/>
    <w:uiPriority w:val="99"/>
    <w:semiHidden/>
    <w:rsid w:val="002B7584"/>
    <w:pPr>
      <w:spacing w:after="0" w:line="240" w:lineRule="auto"/>
    </w:pPr>
    <w:rPr>
      <w:rFonts w:ascii="Helvetica" w:hAnsi="Helvetica" w:eastAsia="Times New Roman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A7F54"/>
    <w:rPr>
      <w:i/>
      <w:iCs/>
    </w:rPr>
  </w:style>
  <w:style w:type="character" w:styleId="Hyperlink">
    <w:name w:val="Hyperlink"/>
    <w:basedOn w:val="DefaultParagraphFont"/>
    <w:uiPriority w:val="99"/>
    <w:unhideWhenUsed/>
    <w:rsid w:val="00CD780A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CD780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4138"/>
    <w:rPr>
      <w:color w:val="954F72" w:themeColor="followedHyperlink"/>
      <w:u w:val="single"/>
    </w:rPr>
  </w:style>
  <w:style w:type="character" w:styleId="UnresolvedMention2" w:customStyle="1">
    <w:name w:val="Unresolved Mention2"/>
    <w:basedOn w:val="DefaultParagraphFont"/>
    <w:uiPriority w:val="99"/>
    <w:semiHidden/>
    <w:unhideWhenUsed/>
    <w:rsid w:val="001E7859"/>
    <w:rPr>
      <w:color w:val="605E5C"/>
      <w:shd w:val="clear" w:color="auto" w:fill="E1DFDD"/>
    </w:rPr>
  </w:style>
  <w:style w:type="character" w:styleId="Heading1Char" w:customStyle="1">
    <w:name w:val="Heading 1 Char"/>
    <w:basedOn w:val="DefaultParagraphFont"/>
    <w:link w:val="Heading1"/>
    <w:uiPriority w:val="9"/>
    <w:rsid w:val="002F462E"/>
    <w:rPr>
      <w:rFonts w:ascii="Times New Roman" w:hAnsi="Times New Roman" w:cs="Times New Roman" w:eastAsiaTheme="majorEastAsia"/>
      <w:b/>
      <w:caps/>
      <w:color w:val="0070C0"/>
      <w:sz w:val="24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DB4510"/>
    <w:rPr>
      <w:rFonts w:ascii="Times New Roman" w:hAnsi="Times New Roman" w:cs="Times New Roman" w:eastAsiaTheme="majorEastAsia"/>
      <w:b/>
      <w:color w:val="0070C0"/>
      <w:sz w:val="24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CA3A10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CA3A10"/>
    <w:rPr>
      <w:rFonts w:asciiTheme="majorHAnsi" w:hAnsiTheme="majorHAnsi" w:eastAsiaTheme="majorEastAsia" w:cstheme="majorBidi"/>
      <w:i/>
      <w:iCs/>
      <w:color w:val="2E74B5" w:themeColor="accent1" w:themeShade="BF"/>
      <w:sz w:val="24"/>
      <w:szCs w:val="20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CA3A10"/>
    <w:rPr>
      <w:rFonts w:asciiTheme="majorHAnsi" w:hAnsiTheme="majorHAnsi" w:eastAsiaTheme="majorEastAsia" w:cstheme="majorBidi"/>
      <w:color w:val="2E74B5" w:themeColor="accent1" w:themeShade="BF"/>
      <w:sz w:val="24"/>
      <w:szCs w:val="20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CA3A10"/>
    <w:rPr>
      <w:rFonts w:asciiTheme="majorHAnsi" w:hAnsiTheme="majorHAnsi" w:eastAsiaTheme="majorEastAsia" w:cstheme="majorBidi"/>
      <w:color w:val="1F4D78" w:themeColor="accent1" w:themeShade="7F"/>
      <w:sz w:val="24"/>
      <w:szCs w:val="2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CA3A10"/>
    <w:rPr>
      <w:rFonts w:asciiTheme="majorHAnsi" w:hAnsiTheme="majorHAnsi" w:eastAsiaTheme="majorEastAsia" w:cstheme="majorBidi"/>
      <w:i/>
      <w:iCs/>
      <w:color w:val="1F4D78" w:themeColor="accent1" w:themeShade="7F"/>
      <w:sz w:val="24"/>
      <w:szCs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CA3A10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CA3A10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275DC"/>
    <w:pPr>
      <w:spacing w:line="480" w:lineRule="auto"/>
      <w:ind w:left="360"/>
    </w:pPr>
  </w:style>
  <w:style w:type="character" w:styleId="BodyTextIndent2Char" w:customStyle="1">
    <w:name w:val="Body Text Indent 2 Char"/>
    <w:basedOn w:val="DefaultParagraphFont"/>
    <w:link w:val="BodyTextIndent2"/>
    <w:uiPriority w:val="99"/>
    <w:semiHidden/>
    <w:rsid w:val="00F275DC"/>
    <w:rPr>
      <w:rFonts w:ascii="Times New Roman" w:hAnsi="Times New Roman" w:eastAsia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A2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43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1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oter" Target="footer2.xml" Id="rId13" /><Relationship Type="http://schemas.openxmlformats.org/officeDocument/2006/relationships/customXml" Target="../customXml/item5.xml" Id="rId1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footer" Target="footer1.xml" Id="rId12" /><Relationship Type="http://schemas.openxmlformats.org/officeDocument/2006/relationships/customXml" Target="../customXml/item4.xml" Id="rId17" /><Relationship Type="http://schemas.openxmlformats.org/officeDocument/2006/relationships/customXml" Target="../customXml/item2.xml" Id="rId2" /><Relationship Type="http://schemas.openxmlformats.org/officeDocument/2006/relationships/customXml" Target="../customXml/item3.xml" Id="rId16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header" Target="header1.xml" Id="rId11" /><Relationship Type="http://schemas.openxmlformats.org/officeDocument/2006/relationships/settings" Target="settings.xml" Id="rId5" /><Relationship Type="http://schemas.openxmlformats.org/officeDocument/2006/relationships/theme" Target="theme/theme1.xml" Id="rId15" /><Relationship Type="http://schemas.openxmlformats.org/officeDocument/2006/relationships/hyperlink" Target="https://www.clinicaltrials.gov/" TargetMode="External" Id="rId10" /><Relationship Type="http://schemas.openxmlformats.org/officeDocument/2006/relationships/styles" Target="styles.xml" Id="rId4" /><Relationship Type="http://schemas.openxmlformats.org/officeDocument/2006/relationships/hyperlink" Target="https://www.clinicaltrials.gov" TargetMode="Externa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C073D90677845941B9CD77CB0EB41" ma:contentTypeVersion="15" ma:contentTypeDescription="Create a new document." ma:contentTypeScope="" ma:versionID="52791cc65838f7b6b30350502f39cec3">
  <xsd:schema xmlns:xsd="http://www.w3.org/2001/XMLSchema" xmlns:xs="http://www.w3.org/2001/XMLSchema" xmlns:p="http://schemas.microsoft.com/office/2006/metadata/properties" xmlns:ns2="75bd68d9-1c00-4c9b-875a-ea503146cf3e" xmlns:ns3="1649fa06-a874-4f5e-a7ff-6271380a55e1" targetNamespace="http://schemas.microsoft.com/office/2006/metadata/properties" ma:root="true" ma:fieldsID="7d9032023989a4dbe19351c9caed8476" ns2:_="" ns3:_="">
    <xsd:import namespace="75bd68d9-1c00-4c9b-875a-ea503146cf3e"/>
    <xsd:import namespace="1649fa06-a874-4f5e-a7ff-6271380a5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d68d9-1c00-4c9b-875a-ea503146cf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49fa06-a874-4f5e-a7ff-6271380a5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11fd8c5-55b6-43fc-810e-692c58f5b29f}" ma:internalName="TaxCatchAll" ma:showField="CatchAllData" ma:web="1649fa06-a874-4f5e-a7ff-6271380a55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bd68d9-1c00-4c9b-875a-ea503146cf3e">
      <Terms xmlns="http://schemas.microsoft.com/office/infopath/2007/PartnerControls"/>
    </lcf76f155ced4ddcb4097134ff3c332f>
    <TaxCatchAll xmlns="1649fa06-a874-4f5e-a7ff-6271380a55e1" xsi:nil="true"/>
  </documentManagement>
</p:properties>
</file>

<file path=customXml/itemProps1.xml><?xml version="1.0" encoding="utf-8"?>
<ds:datastoreItem xmlns:ds="http://schemas.openxmlformats.org/officeDocument/2006/customXml" ds:itemID="{71C4BDD8-7FE1-4553-8200-E965C814AB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02CEA5-A54C-4332-A935-D7182F23E6B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0A75AD-4791-45AB-93D0-D26517F5CEE8}"/>
</file>

<file path=customXml/itemProps4.xml><?xml version="1.0" encoding="utf-8"?>
<ds:datastoreItem xmlns:ds="http://schemas.openxmlformats.org/officeDocument/2006/customXml" ds:itemID="{FE72CC45-7901-4E82-9F1F-653F28EA2F5E}"/>
</file>

<file path=customXml/itemProps5.xml><?xml version="1.0" encoding="utf-8"?>
<ds:datastoreItem xmlns:ds="http://schemas.openxmlformats.org/officeDocument/2006/customXml" ds:itemID="{69970396-064D-4386-9920-A615BF8D3DC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NIH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, Nicole (NIH/OD) [E]</dc:creator>
  <cp:keywords/>
  <dc:description/>
  <cp:lastModifiedBy>Brown, Kristan (NIH/OD) [E]</cp:lastModifiedBy>
  <cp:revision>4</cp:revision>
  <cp:lastPrinted>2019-01-22T12:37:00Z</cp:lastPrinted>
  <dcterms:created xsi:type="dcterms:W3CDTF">2025-09-05T11:55:00Z</dcterms:created>
  <dcterms:modified xsi:type="dcterms:W3CDTF">2026-03-04T19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C073D90677845941B9CD77CB0EB41</vt:lpwstr>
  </property>
  <property fmtid="{D5CDD505-2E9C-101B-9397-08002B2CF9AE}" pid="3" name="MediaServiceImageTags">
    <vt:lpwstr/>
  </property>
</Properties>
</file>